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การเขียนโปรแกรมประยุกต์สำหรับอุปกรณ์_18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าราชิมาราคาก็คือจะช่วยก็คือเป็นบัดดี้กันค่ะช่วยกันทำค่ะการสืบค้นข้อมูลงานวิจัยเกี่ยวข้องค่ะแล้วก็ออกแบบตัวละครไหนว่าจะประกอบค่ะส่วนดิฉันนะคะนางสาวเสาวลักษณ์อัมพรค่ะสืบค้นข้อมูลวิจัยที่เกี่ยวข้องผ่านแล้วก็รวบรวมข้อมูลเพื่อจัดทำโครงงานค่ะค่าสำหรับหลักการและเหตุผลนะคะก็คือเราจะพบว่าการ์ตูนอนิเมชั่นนะคะมันไม่เข้าถึงผู้ปกครองทางการได้ยินเท่าไหร่ค่ะเขาว่าผู้บกพร่องทางการได้ยินจะมีปัญหาในการรับรู้ข้อมูลต่างๆที่เราเรียนค่ะเลยกลับไม่ทันก็เช่นกันค่ะเพราะว่าปกจะได้ยินธนาคารนิดนึงค่ะรายการเราก็เลยจัดทำการ์ตูนอนิเมชั่น 2 มิติเกี่ยวกับผู้ปกครองทางการได้ยินค่ะวัตถุประสงค์ของโครงการนะคะเพื่อพัฒนาการ์ตูนแอนิเมชัน 2 มิติเรื่องพ่อค้าแม่ค้าอยู่ไหนคะแล้วก็เพื่อประเมินประสิทธิภาพของการ์ตูนแอนิเมชัน 2 มิติค่ะแล้วก็เพื่อศึกษาความพึงพอใจของนักศึกษาบุกห้องทางการได้ยินค่ะขอบเขตของโครงงานนะคะองค์ประกอบของแอนิเมชั่นก็จะมีตัวการ์ตูนอนิเมชั่นค่ะแล้วก็ช้ารูปภาพประกอบประชากรและกลุ่มตัวอย่างนะคะประชากรก็คือนักศึกษาสาขาคอมพิวเตอร์ค่ะวิทยาศาสตร์และเทคโนโลยีมหาวิทยาลัยราชภัฏสกลนครนะคะจำนวน 200503 คนค่ะกลุ่มตัวอย่างคือนักศึกษาผู้บกพร่องทางการได้ยินสาขาคอมพิวเตอร์และเทคโนโลยีคณะวิทยาศาสตร์และเทคโนโลยีมหาวิทยาลัยราชภัฏสกลนครจำนวน 20 คนค่ะสำหรับเทคโนโลยีที่ใช้ในการพัฒนานะคะระแวงว่าจะมีAdobe Flash ค่ะแล้วก็ Adobestator ค่ะแล้วก็ Hardware ก็จะมี Notebook ค่ะแล้วก็แรมอันนี้ก็เป็นขั้นตอนการดำเนินงานค่ะก็มีศึกษาวิเคราะห์ออกแบบและพัฒนาตรวจสอบแล้วก็จะมีคู่มือค่ะอันนี้เป็นแผนการดำเนินงานค่ะระยะเวลาในการทำหรือว่าเก็บรวบรวมข้อมูลของเราค่ะประโยชน์พี่จะไปรับนะคะก็คือจะได้การ์ตูนอนิเมชั่นเรื่องพ่อค้าแม่ค้าค่ะ2 ผู้ชมได้รับการพัฒนาในด้านภาษาการดูและการฟังค่ะ3 อันก็คือผู้สร้างการ์ตูนเกิดการพัฒนาในเรื่องการทำการ์ตูนแอนิเมชั่น 2 มิติค่ะค่าสำหรับหนูก็ขอจบจบการนำเสนอแล้วก็ขอรับคำแนะนำจากกรรมการค่ะพ่อครับแม่ครับอันนี้มันจะเป็นเรื่องเกี่ยวกับมีลูกค้าค่ะคิดว่าตัวเองหล่อเพแบตตัวเองดีกว่าใครขายในแบบปลาคาร์ฟราคามันจะเกิดการแบบว่าสิ่งเกิดขึ้นอย่างนี้ค่ะก็คือแบบเพื่อนก็ไม่ครบค่ะเพื่อนไม่คบเพราะแม่ตัวเองก็ไม่ฟังค่ะพ่อแม่เตือนก็ไม่ฟังคราวนี้แบบวันหนึ่งณขณะที่พ่อว่ายน้ำไปด้วยกันพ่อแม่เขาก็เตือนว่าถ้าทำตัวแบบนี้จะไม่มีเพื่อนคบนะเขาก็บอกว่าก็ไม่เป็นอะไรเพราะยังไงเขาก็ดีที่สุดแล้วในหมู่ปลาอย่างนี้ค่ะมัวแต่แบบยิงพี่ไม่คุยกับพ่อกับแม่อย่างนี้ค่ะเขาก็หลงทางกับพ่อกับแม่ละครก็แบบว่ายน้ำไปเรื่อยๆจะมาเจอกลุ่มป่าเพื่อนราคาด้วยกันนะคะมันจะมีประมาณ 10 ตัวค่ะแล้วนะ 3 ตัวนั้นก็บอกว่าจะไปทำไมคนแบบนี้ราคาปลาคราฟอีกตัวหนึ่งก็เลยบอกว่าก็ถือว่าเป็นเพื่อนกันค่ะจะช่วยกันเถอะยังไงเขาก็เป็นเพื่อนปลาด้วยกัน3 คนก็แบบจะไม่เห็นด้วยนะคะกลับมาตัวนี้ว่าทำไมต้องไปช่วยคนแบบนี้ในเมื่อเราอยากเป็นเพื่อนกับเขาแต่เขาไม่อยากเป็นเพื่อนกับเราอย่างนี้ค่ะและคราวนี้ขอเพื่อนตัวนั้นก็บอกว่าก็ถือว่ามาช่วยกันว่าอย่างไรเราเห็นเขาเป็นเพื่อนอย่างนี้ค่ะ3 ตัวก็เลยแบบโอเคถ้าอย่างนั้นก็ได้ช่วยก็ได้ค่ะก็เลยช่วยให้ลูกค้าตัวนี้นะคะไปเจอกับพ่อแม่ของปลาคาร์ฟระบบสรุปก็คือเขาก็เปลี่ยนนิสัยใหม่ค่ะปาร์ตี้ยอมรับฟังหรือว่ายอมฟังพ่อแม่หรือเพื่อนอย่างนี้ค่ะตะขอเมื่อคืนหนูรีบทำไปหน่อยค่ะแก้มก็เลยไม่ค่อยเรียบร้อยเท่าไหร่ค่ะก็คือคำตอบก็คือแบบว่าจะมีแนวคิดพัฒนาค่ะเพราะว่าหูหนวกเขาทำเหมือนกับว่านิทานหลายๆเรื่องนะคะเขาจะไม่มีเดี๋ยวเขาถึงนะคะก็เลยบอกว่าหยุดยกตัวอย่างการ์ตูนนิทานเรื่องนี้ค่ะจะมาทำพัฒนาให้หูหนวกแบบว่าได้รับรู้ว่าเรามีการ์ตูนหรือนิทานเรื่องนี้ค่ะหลายๆแบบมากมายไม่มีค่ะขอบกพร่องอาการได้ยินวันถามเขาว่าอ่านนิทานเรื่องนี้ไหมเขาบอกไม่รู้ไม่รู้จักก็จะได้แบบว่าความคิดเกี่ยวกับนิสัยขอบคุณนะคะเพราะว่าการ์ตูนเรื่องนี้มันคนที่แบบว่าเพราะว่าเรื่องนี้มันก็สอนคนที่แบบว่าค่ะอาจารย์ขออนุญาตถามสมาชิกกลุ่มด้วยกันนะคะขำถามพี่ชาดาค่ะพี่ชาดาเข้าใจสิ่งที่เรากำลังจะทำอยู่ใช่ไหมคะอยากให้เล่าให้ฟังเป็นคร่าวๆว่าการ์ตูน 2 มิติเดี๋ยวจะทำใช้เครื่องมืออะไรบ้างในการออกแบบดีไซน์อีกหนึ่งคำถามคำถามtreechada เคยอ่านนิทานเรื่องนี้ไหมคะอ่านแล้วอ่านแล้วเราคิดว่าถ้าเรื่องนี้น่ะในความคิดของเรานะคะในความคิดของเราอ่านนิทานเรื่องนี้แล้วเรารู้สึกอย่างไรพ่อแม่จะมีครอบครัวหนึ่งพ่อแม่นะจะมีรูปที่แบบว่าที่จะไปไหนไปด้วยกันเติมค่ะขอบเขตวัตถุประสงค์นะแก้ไขชื่อเรื่องเป็นของเราตรงหน้าเนื้อหาหน้าขอบเขตนะตรงเวลาในการนำเสนอส่ง 5.2 นะคะมันเป็นเรื่องมดกับดักแด้เราไปก็อปมาแล้วก็ต้องเช็คนะบ้านนี้มันคือเขาคงของเราแต่เราเป็นคนทำเองนะคะอาจารย์ไปเปิดยังเห็นเลยนะคะสงสัยเรื่องสถิตินะคะเราค่าเฉลี่ยเราเติมที่ 0.5 1จริงหรือเปล่าหล่อที่สุดนะคะช่วงคะแนนมันจะอยู่ที่ 0.5 1ถึง 1.50อันนี้ให้เช็คนะว่ามาถูกต้องตามเกณฑ์นี้ไหมอีกหน่อยก็ได้ว่าเกมนี้ใครใช้เป็นของใครนะคะเพราะเราไม่ได้คิดเองอยู่แล้วนะคะส่วนข้อ 9 ก็คืออย่างที่อาจารย์ปิยวรรณบอกไปชื่อหัวข้อมันขาดไปหรือเปล่าเราเขียนว่าที่คาดว่าจะได้รับมันขาดคำว่าประโยชน์ไปนะแล้วก็ปรับ 9.12 ชุด3ราคาให้ตรงกับสไลด์ตัวสไลด์น่าจะอัพเดตกว่านะคะอย่างที่แนะนำไปให้เขียนให้เห็นทั้ง output เอาคำของงานที่จะได้นะคะค่ะอาจารย์มีประมาณนี้แหละค่ะอาจารย์ขอเพิ่มเติมส่วนของบรรณานุกรมนะครับรูปแบบบรรณานุกรมเอกสารไปทำให้มันถูกต้องตามรูปแบบabaบรรณานุกรมต่อการเป็นบรรทัดไปเลยแล้วก็เรื่องของเอกสารและงานวิจัยที่เกี่ยวข้องนะคะน่าจะเพิ่มเติมจำนวนงานวิจัยที่เกี่ยวข้องนะแล้วก็ให้ไอ้ให้ชัดเจนว่านิทานเรื่องนี้น่ะค่ะเราอ้างอิงเนื้อหามาจากไหนนะก็คือถ้าเป็นหนังสือก็ใส่ไอ้เนี่ยหาได้เลยว่าอ่านหนังสือเรื่องนี้ของใครเป็นผู้แต่งอะไรอย่างนี้นะของปีไหนเผยแพร่เมื่อไหร่แล้วก็ไปใส่ในบรรณานุกรมค่ะแล้วก็งานวิจัยที่เกี่ยวข้องอาจจะเดินไปในเรื่องของเรื่องการ์ตูนนะการ์ตูนอนิเมชั่น 2 มิติมากกว่านะพี่มีคนทำเรื่องนี้ไม่ใช่เรื่องนี้นะพี่มีคนทำแนวนี้มาแล้วก็คือทำทางด้านการ์ตูน Animation นะคะ2 มิติเคยเยอะอยู่นะในฐานข้อมูลงานวิจัยมีคนทำเยอะอยู่การ์ตูนเรื่องการ์ตูนแนวสองมิติจะเป็นเรื่องอะไรก็ได้ค่ะมันสอดคล้องกับของเราเอามายกมาแล้วเราอาจจะสอดคล้องกับวิธีการนำเสนอของเขาสีต่างๆนี้นะนายกมาซัก 2-3 เรื่องนะคะที่มันเกี่ยวข้องสอดคล้องกันค่ะของอาจารย์หมดแล้วค่ะเขียนแยกเป็นเรื่องๆไปนะเพราะว่ารูปแบบมันก็จะต่างกันวรสารแปลงนะคะเป็นอีกแบบเป็นอีกรูปแบบหนึ่งอันนี้เราจะต้องไปต่อมันยาวไปต้องไปดูตัวอย่างงานค่ะขอบคุณค่ะสวัสดีค่ะกลุ่มของพวกเรานะคะมันจะเสนอโครงงานในหัวข้อเรื่องการ์ตูนแอนิเมชั่น 2 มิติเรื่องดาวลูกไก่สำหรับผู้บกพร่องทางการได้ยินสมาชิกในกลุ่มนะคะนางสาวกาญจนาพิมพารหัสนักศึกษา 61 10210 6206 ค่ะนาทีนะคะสืบค้นข้อมูลงานวิจัยที่เกี่ยวข้องค่ะนะคะตะกร้อเอาแบบตัวละครแล้วก็ฉาบประกอบค่ะส่วนดิฉันนะคะนางสาวพัชราภาแสงจันทร์ปราสาทศึกษา61Isuzu 266220 ค่ะจะทำหน้าที่ในการสืบค้นข้อมูลงานวิจัยที่เกี่ยวข้องนะคะแล้วก็รวบรวมข้อมูลเพื่อจะทำโครงงานค่ะเผ็ดการเล่นพระราชบัญญัติสำหรับคนพิการ2551ราคามาตรา 13คนพิการหมายความว่าคนที่มีข้อจำกัดในการปฏิบัติกิจกรรมชีวิตประจำวันนะคะเข้าไปมีส่วนร่วมทางสังคมเนื่องจากมีความบกพร่องทางการได้ยินการเห็นการเคลื่อนไหวสื่อสารใจอารมณ์พฤติกรรมสติปัญญาการเรียนรู้เป็นความบกพร่องอื่นกอปรกับมีอุปสรรคนะแปลภาษานะคะจึงจำเป็นเศษนะคะทีเด็ดไทยรัฐการศึกษาที่ต้องได้รับความช่วยเหลือจากด้านใดด้านหนึ่งค่ะมหาวิทยาลัยราชภัฏสกลนครนะคะเปิดโอกาสให้คนพิการไม่เข้าแล้วครับภาษาสนับสนุนให้คนพิการการศึกษาในระบบการศึกษาระดับอุดมศึกษานะคะในการในการจัดการเรียนการสอนสำหรับผู้ปกครองนะคะประสบปัญหาในการสื่อสารระหว่างผู้ปกครองอาการได้ยินกับคนอื่นในการติดต่อสื่อสารภาษามือบุคคลพี่สามารถใช้ภาษามือได้ค่ะไม่จำเป็นที่จะต้องเทคโนโลยีมาช่วยในการติดต่อกันกับผู้ปกครองทางการได้ยินอนิเมชั่นนะคะที่เข้ามามีบทบาทมากขึ้นในการซื้อสาสามารถดึงดูดความสนใจของผู้เรียนไม่เข้าใจในบทเรียนได้ง่ายสื่อที่เหมาะตรงกับผู้ปกครองอาการดีขึ้นค่ะตามนั้นนะคะผู้จัดทำจึงมีแนวคิดพัฒนาสื่อแอนิเมชั่นการ์ตูนอนิเมชั่น 2 มิติเรื่องกำลังใจสำหรับผู้บกพร่องทางการได้ยินนะคะเพื่อศึกษาและก็แต่คุณธรรมจริยธรรมแทรกข้อคิดดีๆเป็นอะไรดำครับใช้ในชีวิตประจำวันขออุปกรณ์ทางการได้ยินค่ะวัตถุประสงค์นะคะ1 นะคะเพื่อพัฒนาการ์ตูนแอนิเมชัน 2 มิติเครื่องดาวลูกไก่สำหรับผู้บกพร่องทางการได้ยินค่ะ2เพื่อประเมินประสิทธิภาพของการ์ตูนแอนิเมชั่น 2 มิติเรื่องดาวลูกไก่สำหรับผู้บกพร่องทางการได้ยินค่ะ3ประเมินความพึงพอใจของกลุ่มตัวอย่างการ์ตูนแอนิเมชั่น 2 มิติเรื่องลูกไก่สำหรับผู้บกพร่องทางการได้ยินค่ะขอบเขตของโครงงานนะคะด้านเนื้อหานะคะสรุปยอดนะคะสรุปเนื้อเรื่องโดยย่อนะคะGirlตากับยายอาศัยอยู่กับแม่ไก่ 1 ตัวดาวลูกไก่อีก 7 ตัวนะคะมีวันหนึ่งพระธุดงค์ท่านมาป่ะกลางป่าตากะยายกาแฟเย็นคุยกันว่าผักที่ปลูกไว้เราขายหมดแล้วจะต้องถ้าแม่ไก่ไปทำแกงแล้วล่ะมากับยายฆ่าแม่ไก่ไปแล้วนะคะลูกไก่ทั้ง 7 ตัวบะหมี่แม่ไก่แล้วเพลงขอตายตามแม่ไปดีกว่าจึงพร้อมใจกันกระโดดกองไฟก็ไปตามแม่ไปนะคะความกตัญญูของลูกไก่ทั้ง 7 ตัวนะคะส่งผลให้ลูกไก่ไปเกิดเป็นกลุ่มดาวทั้ง 7 ดวงค่ะที่มีชื่อเรียกว่าดาวลูกไก่องค์ประกอบของแอนิเมชั่นนะคะตัวการ์ตูน Animation นะคะตัวละครหลักตากับยายมีพระธุดงค์แม่ไก่แล้วก็มีลูกไก่ค่ะเปลี่ยนนะคะจะมีเสียงดนตรีประกอบฉากแปลภาษาเขียนบรรยายซื้อให้เสียงบรรยายโดยดิฉันค่ะและมีวีดีโอภาษามือประกอบนะคะโดยนางสาวกาญจนาพิมพาเป็นคนไทยภาษามือค่ะมีข้อความกราฟฟิกกัมพูชาประกอบเวลาในการนำเสนอการ์ตูนนะคะเวลาในการนำเสนอประมาณ 5 นาทีนะคะประชากรและกลุ่มตัวอย่างนะคะประชากรคือนักศึกษาสาขาคอมพิวเตอร์คณะวิทยาศาสตร์และเทคโนโลยีมหาวิทยาลัยราชภัฏสกลนครจำนวน 2503 คนค่ะกลุ่มตัวอย่างนะคะคือนักศึกษาบกพร่องทางการได้ยินสาขาวิชาคอมพิวเตอร์คณะวิทยาศาสตร์และเทคโนโลยีมหาวิทยาลัยราชภัฏสกลนครจำนวน 20 คนค่ะเทคโนโลยีที่ใช้ในการพัฒนานะคะSoftware นะคะจะมีโปรแกรม Adobe FlashProfessional นะคะจะใช้ในการทำการ์ตูนอนิเมชั่นแล้วก็ภาพขึ้นไหวค่ะAdobe Audition นะคะจะใช้ในการบันทึกเสียงไปเสี่ยงค่ะแล้วจะใช้ Adobepremiere Pro นะคะการตัดต่อบรรทัดแหวนนะคะคอมพิวเตอร์นะคะรุ่น Acerหน่วยความจำ CPUIntel Core i5แล้วก็ความจำ Ramเอกมัยค่ะขั้นตอนการดำเนินโครงการนะคะ1 นะคะป๋าและรวบรวมข้อมูลค่ะ2วิเคราะห์ข้อมูลและเนื้อหาการ์ตูน Animation ค่ะ3 นะคะเอาแบบการ์ตูน Animationเขาไม่ติดค่ะราคาพัฒนาการ์ตูนแอนิเมชัน 2 มิติถ้าทดสอบแก้ไขและปรับปรุงการ์ตูนอนิเมชั่น 2 มิติค่ะแล้วสรุปแล้วจัดทำคู่มือการ์ตูนอนิเมชั่น 2 มิติค่ะระยะเวลาในการดำเนินงานนะคะหัวข้อค่ะตาและรวบรวมข้อมูลนะคะจะใช้เวลาประมาณ 2 เดือนค่ะคือตั้งแต่มกราคมถึงกุมภาพันธ์ค่ะวิเคราะห์ข้อมูลแล้วก็เนื้อหาที่เกี่ยวข้องนะคะระยะเวลาโดยประมาณ 3 เดือนนะคะตั้งแต่มกราคมถึงมีนาคมค่ะออกแบบการนำเสนอสื่อนะคะโดยประมาณ 3 เดือนค่ะตั้งแต่เดือนเมษายนถึงมิถุนายนค่ะพัฒนาการ์ตูน Animation นะคะโดยประมาณ 4 เดือนค่ะตั้งแต่มิถุนายน1 กันยายนทดสอบและปรับปรุงแก้ไขประมาณ 4 เดือนนะคะคือกรกฎาคมถึงตุลาคมค่ะสรุปผลจัดทำคู่มือนะคะโดยประมาณ 2 เดือนค่ะคือตั้งแต่พฤศจิกายนถึงธันวาคมค่ะประโยชน์ที่คาดว่าจะได้รับนะคะ1ได้การ์ตูนแอนิเมชั่น 2 มิติเรื่องดาวลูกไก่สำหรับผู้บกพร่องทางการได้ยินค่ะแล้ว 2แม่สื่อการเรียนรู้แอนิเมชั่น 2 มิติเรื่องดาวลูกไก่สำหรับผู้บกพร่องทางการได้ยินค่ะขอขอบคุณและขอกลุ่มขอกลุ่มของพวกเราขอจบการนำเสนอขอขอบคุณและขอรับเสนอแนะค่ะค่ะอาจารย์ขออนุญาตถามการเลือกใช้กลุ่มตัวอย่างนะคะประชากรและกลุ่มตัวอย่างนะประชากรประชากรและกลุ่มตัวอย่างนะคะจะมีหลักการจะมีส่วนในการคำนวณกลุ่มตัวอย่างอย่างไรใช้สถิติค่าเฉลี่ยแล้วก็ส่วนเบี่ยงเบนค่ะคือเจาะจงเอาแค่เฉพาะกลุ่มหูหนวกผู้บกพร่องทางการได้ยินค่ะเอาไข่ 20 คนค่ะอันนั้นมันเป็นกลุ่มเป้าหมายปีนี้น่ะพอเข้าที่ 5.3 น่ะค่ะประชากรและกลุ่มตัวอย่างน่าจะเป็นงานวิจัยนะคะคือรับทราบจำนวนประชากรใช่ไหมคะคือ250 3 คนค่ะแต่ว่ากลุ่มตัวอย่างการระบุ 20มีสูตรในการคำนวณนาฬิกากลุ่มตัวอย่างตรงนี้ไหมคะเราได้ใช้การคำนวณหรือใช้หลักการขับรถอะไรหรือเปล่าคะแนะนำให้คือเราทราบจำนวนประชากรแล้วนะคือเราสามารถที่จะใช้สูตรของยามาเน่นะคะในการคำนวณกลุ่มตัวอย่างค่ะน่าจะเป็นหลักการและวิธีการหากลุ่มตัวอย่างจะมียามาเน่มันจะต้อง 500 ขึ้นไป200 กว่าคนแต่ว่าในกลุ่มตัวอย่างเราระบุเลยว่าเราจะทำ 20 คนนี้พระเราระบุว่าก็แกเป็นเป้าหมายไม่ตอบอาจารย์เขาทางกรรมการเป็นกลุ่มเป้าหมายอย่างเดียวได้ไหมประชากรกลุ่มตัวอย่างเปลี่ยนเป็นกลุ่มเป้าหมายอย่างเดียวเราจะไม่ใช้ไม่ใช้ประชากรและกลุ่มตัวอย่างเป็นกลุ่มเป้าหมายไปเลยค่ะไม่ต้องใช้ไม่ต้องใช้ประชากรและกลุ่มตัวอย่างก็ปรับไปฝากเกมจะได้ไม่ต้องตอบเยอะๆนะเปลี่ยนจากกลุ่มประชากรกลุ่มเป้าหมายแล้วเราเลือกกลุ่มเป้าหมายวิธีการเจาะจงอย่างนี้นะคะว่าเราเจาะจงอยู่แล้วเพิ่มเติมอีกค่ะในข้อ 9 ประโยชน์ที่คาดว่าจะได้รับทั้งสองข้อนี้มันเป็นอันเดียวกันมันน่าจะเป็นอันเดียวกันนะคะข้อที่ 1คือได้การ์ตูนอนิเมชั่นไฟส่องได้สื่อการเรียนรู้การ์ตูนอนิเมชั่นคือการ์ตูนมันเป็นสื่ออยู่แล้วนะคะเช่นโตแล้วเราจะได้อะไรนะสื่อสารส่งเสริมจริยธรรมเอาข้อมันจะไม่เป็นอันเดียวกันเดี๋ยวจันทร์เพิ่มเติมจากอาจารย์ปิยวรรณให้นะประโยชน์ที่คาดว่าจะได้การ์ตูนนักสืบโคนันเดียวกันฉะนั้นเอารถของงานนี้ในเมื่อวัตถุประสงค์เขาเขียนว่าพัฒนาการ์ตูนนะคะเอาผู้ที่ได้มาก็ต้องได้การ์ตูนอยู่แล้วข้อที่ 1 ก็คือการ์ตูนต้องแล้วค่อยส่งเป็นเอาคำ234 เป็นเอาคำคือคนที่ดูการ์ตูนเขาได้อะไรนะคะเป้าหมายของเราก็เขียนไปไว้ในหลักการและเหตุผลว่าการ์ตูนตัวนี้เพื่อสื่อสารแล้วก็ส่งเสริมคุณธรรมจริยธรรมอย่างนี้ค่ะก็เป็นอีกเอาคำหนึ่งรวมถึงการ์ตูนตัวนี้นะคะข้อคิดสอนให้คติธรรมหรือให้แนวคิดเกี่ยวกับการกตัญญูรู้คุณอย่างนี้นะคะของเด็กอย่างนี้นะของคนที่ชมนะเรามีเป้าหมายเป็นอาคารแบบนี้นะคะเอาไปเขียนในวัตถุประสงค์แต่ไม่ได้เขียนในวัดประโยชน์ที่จะได้รับนะคะปุ่มของพัชราภาเขียนได้โอเคกว่าเสาวลักษณ์ก็อย่างน้อยก็เป็นดาวลูกไก่ทุกที่เพื่อนที่นี่จะมีบทบาทในการเป็นล่ามในนี้ใช่ไหมคะใช่ค่ะถามกาญจนาขออนุญาตถามอีกหนึ่งคำถามนะคะกาญจนาอ่านเรื่องดาวลูกไก่แล้วมีความคิดเห็นอย่างไรคะโอเคขอบคุณค่ะขอบคุณท่านอาจารย์ค่ะสวัสดีค่ะเรียนคณะกรรมการที่เคารพสวัสดีเพื่อนๆทุกคนนะคะวันนี้ดิฉันจะมานำเสนอการ์ตูนอนิเมชั่น2 มิติเรื่องชาวนาพอเพียงสำหรับผู้บกพร่องทางการได้ยินค่ะสมาชิกในกลุ่มนะคะประกอบไปด้วยนายประสิทธิ์บุตรสภาพรหัสนักศึกษา611 102 106212 ค่ะทำหน้าที่สืบค้นและรวบรวมข้อมูลทำภาษามือประกอบการ์ตูนอนิเมชั่นพี่สาวนางสาวนักศึกษา102 106219ออกแบบตัวละครและตัดต่อวีดีโอค่ะการและเหตุผลนะคะปรัชญาเศรษฐกิจพอเพียงปรัชญาที่ชี้แนะแนวทางการอยู่รอดรหัสผ่าน Wikiทางเศรษฐกิจค่ะคำว่าพอเพียงไม่ได้หมายถึงเราต้องผลิตข้าวของเครื่องใช้เองแต่คำว่าพอเพียงเราต้องมีความพอเพียงพอกินพอใช้ค่ะสิรภพนะคะค่าครองชีพในปัจจุบันมีความเพิ่มขึ้นสูงแล้วค่าใช้จ่ายครับSamsung ขึ้นเรื่อยๆเขาต้องการของคนเราก็เพิ่มสูงขึ้นตามเทคโนโลยีที่ก้าวไปค่ะเราก็ไม่รู้จักความพอมีพอดีแต่ตัวเองค่ะการแก้ปัญหานะคะฉันได้สร้างการ์ตูนแอนิเมชั่น 2 มิติจะประกอบไปด้วยภาพนิ่งภาพเคลื่อนไหวยอภาษามือเสียงพากย์บรรยายค่ะวัตถุประสงค์ของโครงงานนะคะเพื่อพัฒนาการ์ตูนแอนิเมชัน 2 มิติเรื่องชาวนาพอเพียงสำหรับนักศึกษาที่บกพร่องทางการได้ยิน2 เพื่อประเมินภาพของการ์ตูนแอนิเมชั่น 2 มิติไม่ชาวนาพอเพียงสำหรับผู้บกพร่องทางการได้ยิน3 เพื่อประเมินความพึงพอใจของกลุ่มตัวอย่างการ์ตูนแอนิเมชั่น 2 มิติเรื่องชาวนาพอเพียงสำหรับผู้บกพร่องทางการได้ยินขอบเขตของโครงงานนะคะองค์ประกอบกบกระโดดตัวละคร Animation ประกอบ1หนังไตเติ้ล2 นางดาว3 น้องแดงผีนางสร้อยถ้าน้องกายสัญลักษณ์ของแรงจะเป็นชาวนาที่ยากจนค่ะตัวละครหลังจะเป็นเศรษฐีที่ร่ำรวยค่ะไม่มีภาพเคลื่อนไหวภาพนิ่งตัวละครวีดีโอภาษามือเสียงบรรยายประกอบค่ะกลุ่มเป้าหมายนะคะคือนักศึกษาที่บกพร่องอาการได้ยินสาขาวิชาคอมพิวเตอร์คณะวิทยาศาสตร์และเทคโนโลยีมหาวิทยาลัยราชภัฏสกลนครจำนวน 20 คนค่ะเทคโนโลยีที่ใช้นะคะฮาร์ดแวร์คอมพิวเตอร์Asusหากหิวข้าวATMa10คิด 96400 Pหน่วยความจำ4 MB ค่ะแสวงนะคะใช้โปรแกรม AdobeAnimeเพื่อใช้ในการสร้างการ์ตูนแอนิเมชั่นค่ะก็ใช้โปรแกรมAdobepremiere ProCS6ใช้ตัดต่อวีดีโอค่ะใช้โปรแกรมเว็บเพจเพื่อตัดต่อเสียงของแอนิเมชั่นระบบปฏิบัติการWindows 10 ค่ะขั้นตอนการดำเนินโครงงานนะคะศึกษาวิเคราะห์ออกแบบพัฒนาทดสอบแก้ไขสรุปจะทำคู่มือค่ะระยะเวลาการดำเนินโครงงานนะคะศึกษาการทำการ์ตูนใช้เวลา 2 เดือนค่ะต่อไปขอเนื้อหาการ์ตูนแอนิเมชั่นเรื่องชาวนาเปลี่ยนใช้เวลา 3 เดือนค่ะ3เอาแบบการ์ตูนแอนิเมชั่น 2 มิติใช้เวลา 3 เดือนศรีวัฒนาการ์ตูนแอนิเมชั่น 2 มิติใช้เวลา 3 เดือนถ้าทดสอบและแก้ไขใช้เวลา 2 เดือน6 สรุปจะทำคู่มือใช้เวลา 2 เดือนค่ะประโยชน์ที่คาดว่าจะได้รับการ์ตูนแอนิเมชั่น 2 มิติเพลงชาวนาพอเพียงผู้ชมการ์ตูนนำข้อคิดที่ได้จากการ์ตูนไปปรับปรุงใช้ในชีวิตประจำวันได้การ์ตูนอนิเมชั่น 2 มิติสัมพันธ์ครูหยกผู้ที่บกพร่องทางการได้ยินค่ะกลุ่มของพวกเราก็ขอจบการนำเสนอและขอรับข้อเสนอแนะจากกรรมการค่ะโอเคค่ะก็เช่นเดียวกันขอบคุณที่ผ่านมานะคะข้อสังเกตเรื่องของตัวหัวข้อที่ 5.3 นะคะประชากรและกลุ่มตัวอย่างคือทหารเรามีกลุ่มเป้าหมายอยู่แล้วก็คือระบุเป็นกลุ่มเป้าหมายไปเลยนะคะที่นี้เรื่องชาวนาพอเพียงนะคะยังไม่มีใครทำเป็นแอนิเมชั่น 2 มิตินะยังไม่มีนะคะแล้วเรานำเนื้อเรื่องเรื่องราวนี้มาจากไหนเกรดขึ้นมาเองหรือว่ามีนำมาจากนิทานที่มีอยู่แล้วมีนิทานที่มีอยู่แล้วค่ะพัฒนามาจากผู้ที่สถานะค่ะถ้าอย่างนั้นก็ให้เอามาใส่ด้วยนะคะคือเรื่องย่อนิทานตอนนี้มาจากไหนเห้ยเอาอีกไปด้วยนะคะว่าได้นำพัดเรื่องเรื่องราวมาจากหนังสือเรื่องนี้นะคะซึ่งเขียนโดยใครเผยแพร่ปีไหนอะไรอย่างนี้ค่ะในส่วนของงานวิจัยที่เกี่ยวข้องนะคะจะให้เน้นที่เป็นอนิเมชั่น 2 มิตินะนะคะแล้วก็น่าจะที่เรายกมามันปี 51นานมากแล้วขอเป็นแบบย้อนหลังไม่เกินย้อนหลัง 5 ปีนะคะpenetrator อนิเมชั่น 2 มิติอาจารย์ถามหน่อยสิมีคนทำ 2 มิติทั้งนั้นเลยได้ถือโอกาสถามกลุ่มนี้ด้วยแล้วกันมันมี 2 มิติและ 3 มิติเคยอยากทราบเหตุผลว่าทำไมทำ2 มิติคือมันด้วยของพวกเราด้วยคือCommentไม่สามารถทำ 3 มิติได้นะคะเพราะว่าด้วยระยะเวลาด้วยค่ะก็คือทรัพยากรนะมีข้อจำกัดเรื่องของทรัพยากรเป๊กที่นี่ 2 มิติก็คือมันจะเหมือนโดราเอมอนไหมคล้ายๆอยู่ใช่ไหมคือมีการเคลื่อนไหวของการ์ตูนมีการเคลื่อนไหวของการ์ตูนด้วยค่ะหมดคำถามค่ะเราใช้ตัว rov อนิเมะในการทำช่วยทั้งหมดเลยนะใช่ค่ะเพราะว่ามันเป็นตัวใหม่ค่ะเคยใช้งานมาก่อนไหมคะคือยังไม่เคยใช้ค่ะตอนนี้ติดตั้งไปหรือยังเข้าไปแล้วค่ะมาลองใช้งานแล้วนะน่าจะใช้ได้อยู่ค่ะจะคล้ายๆAdobe FlashพัฒนามาจากAdobe Flashตอนแรกว่าจะถามว่าทำไมไม่ใช่แฟนทำไมใช้อนิเมะเข้าไปดูแล้วเขาบอกว่ามันจะไม่ใช้ Adobe Flashตัวนี้มันจะสามารถสมมุติถ้าเราจะทำขึ้นเว็บเราก็ทำขึ้นได้ค่ะได้เลยคือมันจะเปิดได้ง่ายกว่าค่ะOKอันนี้ฟรีไหมคะฟรีค่ะมีทั้งแบบฟรีและซื้อเอารัชตะฟรีนะโอเคนะคะของกลุ่มของวิภาพรบอกเขาคงล่ะคะพิมพ์ผิดเยอะมากพิมพ์ตกพิมพ์ผิดแต่หน้าแรกเลยค่ะตั้งแต่ชื่อที่ปรึกษาเลยอันนี้มันเป็นเข้าห้องของเรานะคะอ่านหลายรอบก่อนถึงพระคุณที่สามการเว้นวรรคพวก Format ราคาไปเปล่าต้องราคาผู้ช่วยศาสตราจารย์ไม่ได้เขียนอย่างนี้นะลูกไปดูนะคำว่าครอบครัวของโครงงานของเราแบ่งเป็น 2 หัวข้อเนื้อเรื่องกับเรื่องย่อต่างกันอย่างไรตี 5.00 นเป็นเนื้อเรื่องค่ะส่วน 5.1.2 เป็นทำไมถึงมี 2Part แบบนี้พระเจ้ามีอธิบายแบบคร่าวๆอธิบายมาแบบเต็มเลยค่ะอ่านแล้วตัวนี้มันก็ไม่ได้อะไรก็ต้องไปอ่านเรื่องเต็มอยู่ดีนะระยะเวลาในการทำสื่อนะคะเราก็เขียนไปว่า5 นาทีมันก็เพื่อนนะคะแต่ก็ปรับเหมือนที่อาจารย์เปียวันแนะนำไปคือปรับเป็นกลุ่มเป้าหมายเลยแล้วบอกวิธีการเลือกกลุ่มเป้าหมายมาว่ามีลักษณะพิเศษอย่างไรสถิติที่ใช้นะคะอันนี้เหมือนกันขับเสาวลักษณ์ค่าเฉลี่ยระดับที่น้อยที่สุดเราเริ่มที่ 0.5 1อันนี้เป็นเกณฑ์ของใครติ๊กเอาไว้แบบนี้เราจะไปใช้กับเขาเนี่ยเพราะว่าแบบนี้ใช่ไหมถูกหรือเปล่าเจ้าที่ 0.5 1 ใช่ไหมเพราะว่ากลุ่มของพัชราภา1 จุด0แปลว่า Rating scale ของเรามันมี 5 ระดับนะเขาตอบได้ต่ำสุดใช่ไหมถ้าเขาตอบได้ต่ำสุด 1มันไม่น่าจะต่ำกว่า 1 นะค่าเฉลี่ยทำไมมันได้ 0.5 1อันนี้ตั้งข้อสังเกตนะคะเราลองไปดูอีกทีนึงเกมมันถูกต้องไหมมันไม่มีสูตรนะมันไม่ได้จ้ะ5 4 3 2 1 0 นะคะRating scale คือ 1 2 3 4 5ทำไมมันได้ 0.5 1มันเป็นกรณีไหนก่อนถึงจะตอบต่ำกว่า 1ไม่เอาไปคราวนี้วิธีการดำเนินงานนะคะ4 ตัวนี้เราจะเขียนง่ายถ้าเรายึดโมเดลในการทำงานนะคะเช่นการพัฒนาสื่อมัลติมีเดีย Model ให้เลิกตัว 3pตัว sแค่นี้ค่ะไม่มีขั้นตอนเช้าว่ากลับมาซื้อทำอะไรบ้างนะคะเราลองไปดูนะว่าทำอย่างไรประโยชน์ที่คาดว่าจะได้รับ9.1 กับ 93 นิมันอันเดียวกันเราบอกว่า 9.1 ได้การ์ตูน2เรื่องชราพอเพียงภาพการ์ตูน 2 มิติสำหรับผู้บกพร่องทางการได้ยินก็คืออันเดียวกันนะคะจะได้การ์ตูน2 มิติเรื่องนี้สำหรับผู้บกพร่องgarnierมีค่ะรอคำที่ได้ก็คือได้ข้อคิดจะด่าอะไรอีกไหมนะคะการเขียน Reference งานวิจัยที่เกี่ยวข้องไปดูรูปแบบนะครับมันจะไม่มีคำนำหน้าชื่อนะไม่มีนางสาวนั่นนายนี่ไม่มีค่ะต้องไปดูที่ถูกต้องเขียนอย่างไรนะคะเอกสารงานวิจัยนะแล้วอ้างอิงเอางานใหม่ๆนะคะมันเยอะอยู่นะคะพระเอกน่าจะท่าใหม่ก็คือไม่เกิน 5 ปีนะคะนางย้อนหลังไปนะคะจากระยะเวลาก่อนที่เราจะจบนะอย่างเราจะจบ 64 อย่างนี้ค่ะเราก็นับย้อนหลังไปไม่เกิน 5 ปีนะคะคณิตของเรามีภาคผนวกก็คือมีรูปนะคะถ้ามีภาพแบบนี้กูบอกว่าให้ฝึกว่าเราต้องใส่คำอธิบายภาพนะภาพนี้คือภาพที่เท่าไหร่ชื่อภาพว่าอะไรนะคะมันจะไม่มีเลยๆมาว่าอันนี้ภาพอะไรราคาก็ประมาณนี้นะคะเราทำคู่กันกับถามพี่หน่อยสิพี่สิขอถามพี่สิทธิ์นะคะพิเศษอ่านการ์ตูนเรื่องชาวนาพอเพียงแล้วใช่ไหมคะเมื่อกี้ไม่ได้ยินค่ะตอนนี้ได้ยินแล้วค่ะชาวนาพอเพียงขอบคุณค่ะเรียนคณะกรรมการที่คุมสอบนะคะจะมานำเสนอโครงงานของหนูนะคะเป็น Application ภาษามือเรื่องดาวเคราะห์ในระบบสุริยะระบบปฏิบัติการ Android ค่ะจะทำโดยนายศิริชัยนะคะนายศิริชัยจันทราทำหน้าที่ออกแบบตัวละครประสาทประกอบค่ะสวัสดีฉันนางสาวกาญจนาศิริหอมกีฬาทำหน้าที่ศึกษาข้อมูลออกแบบ Applicationน่าจะทำโครงงานค่ะหลักการและเหตุผลนะคะในปัจจุบันเราได้นำเทคโนโลยีมาช่วยในการในการทำกิจกรรมต่างๆในชีวิตประจำวันมากมายเดอะช็อคเครื่องมือที่ใช้อำนวยความสะดวกแก่มนุษย์ทำให้เราเกิดความสะดวกสบายมากขึ้นจะมีคนบางประเภทที่ไม่ได้รับความสะดวกสบายการใช้เทคโนโลยีมากเท่าที่ควรซึ่งบุคคลประเภทนี้ได้แก่ก็พิการจึงมีความคิดอยากจะทำ applicationให้ความรู้เกี่ยวกับดาวเคราะห์ในระบบสุริยะต้องการเพิ่มภาษามือเข้ามาใน Application ค่ะฝ่ามือจะเป็นบริษัทหนึ่งประกอบด้วยการสื่อสารด้วยมือการศึกษาในร่างกายรายการใช้สีปากในการสื่อความหมายแทนการใช้คำพูดค่ะการสื่อสารโดยใช้ลักษณะข้อมือถ้าเป็นสัญลักษณ์การเคลื่อนไหวมือแขนร่างกายการแสดงความรู้สึกทางใบหน้ามาช่วยหน่อยการสื่อสารความคิดของผู้สื่อค่ะการศึกษาในยุค 4.0สามารถเข้าถึงอุปกรณ์โทรศัพท์มือถือได้ง่ายง่ายดายแอพพลิเคชั่นระบบปฏิบัติการแอนดรอยด์เครื่องมือช่วยในการเรียนรู้ค่ะดังนั้นจึงจำเป็นต้องพัฒนา Applicationตะกร้อสุริยะปฏิบัติการ Androidความสะดวกในการค้นหาข้อมูลเกี่ยวกับดาวเคราะห์ในระบบสุริยะจะส่งเสริมให้ผู้พิการได้ศึกษาและสังเกตเกี่ยวกับปรากฏการณ์ระบบสุริยะเหมือนกับบุคคลทั่วไปค่ะวัตถุประสงค์ของโครงงานนะคะ1 เพื่อพัฒนา Applicationดาวเคราะห์ในระบบสุริยะการ Android2ประเมินประสิทธิภาพแอพพลิเคชั่นดาวเคราะห์ในระบบสุริยะบนระบบปฏิบัติการแอนดรอยด์แบบประเมินความพึงพอใจของผู้ใช้แอพพลิเคชั่นข้อมูลดาวเคราะห์ในระบบสุริยะบนระบบปฏิบัติการแอนดรอยด์ค่ะขอบเขตของโครงงานนะคะเนื้อหาเป็นการให้ข้อมูลต่างเกี่ยวกับดาวเคราะห์เช่นการกำเนิดสุริยะดาวเคราะห์ในระบบสุริยะวงโคจรของดาวต่างๆเกี่ยวกับความสัมพันธ์ระหว่างอาทิตย์กับโลกดวงจันทร์ดาวเคราะห์ในระบบสุริยะพี่มีทั้งหมด8 ดวงไม่มีการแบ่งหมวดหมู่นะคะบทที่ 1 เป็นการกำเนิดสุริยะบนวันที่ 2 ดาวเคราะห์ในระบบสุริยะหมู่ที่ 3วงโคจรของดาวต่างๆในระบบสุริยะแล้วหมวดหมู่ที่ 4 เป็นภาษามือค่ะประชากรกลุ่มตัวอย่างนะคะประชากรของเราเป็นนักศึกษาสาขาวิชาคอมพิวเตอร์มหาวิทยาลัยราชภัฏสกลนครจำนวน 250 3 คนค่ะและกลุ่มตัวอย่างคัดเลือกจากเพื่อนในห้องนะคะไปนักศึกษาที่มีความบกพร่องทางการได้ยินห้องเรียนรวมสาขาเทคโนโลยีสาขาวิชาคอมพิวเตอร์มหาวิทยาลัยราชภัฏสกลนครได้มาโดยการเลือกแบบเจาะจงเจาะจงจำนวน 20 คนค่ะวิธีการเก็บรวบรวมข้อมูลนะคะปัญญาทิพย์พัฒนาแอพพลิเคชั่นคณะแบบประเมินประสิทธิภาพไปให้ผู้เชี่ยวชาญทำการประเมินปิดครับ7 sinsระดับผลการประเมินมาวิเคราะห์ปรับปรุงแก้ไขตามข้อเสนอแนะของผู้เชี่ยวชาญค่ะจะแนะนำ Applicationผ่านการประเมินเธอพูดช้าๆขอทดลองกับกลุ่มตัวอย่างบางจากกลุ่มตัวอย่างทดลองเสร็จแล้วแบบประเมินความพึงพอใจให้กับกลุ่มตัวอย่างทำการแบบประเมินอนาคตเป็นเพราะมาสรุปผลค่ะสถิติที่ใช้ในการวิเคราะห์ข้อมูลนะคะสถิติที่ใช้ในการวิเคราะห์ข้อมูลได้แก่ค่าเฉลี่ยพระสมเด็จพิมพ์มาตรฐานเทียบกับเกณฑ์ประเมินค่ะเทคโนโลยีที่ใช้นะคะแสวงใช้ระบบปฏิบัติการMicrosoft Windows 10 ค่ะโปรแกรมAdobe Illustrator ใช้ในการภาพของดาวเคราะห์ต่างๆค่ะโปรแกรม premiere Pro ใช้ในการตัดต่อวีดีโอเกี่ยวกับการให้ข้อมูลดาวเคราะห์ค่ะขอใช้โปรแกรมAndroid Studio เพื่อพัฒนาแอปพลิเคชันบนแอนดรอยด์ไอ้บ้าภาพมากขึ้นฮาร์ดแวร์เป็นเครื่องคอมพิวเตอร์ชนิดพกพา Acerss3นวพลIntel Core i5 RAM 4GBก็ใช้สมาร์ทโฟนระบบปฏิบัติการAndroidยี่ห้อวีโว่ค่ะภาษาที่ใช้เป็นภาษาคอมพิวเตอร์สาวๆขั้นตอนการดำเนินงานนะคะศึกษาทฤษฎีเอกสารงานที่เกี่ยวข้องค่ะสารอาหารเกี่ยวกับดาวเคราะห์ในระบบสุริยะปศุสัตว์ใช้ในการทางแพทย์2 วิเคราะห์ขอบเขตและความสามารถของ Applicationอุตส่าห์เขาเปลี่ยนของ Application แล้วก็มีขอบเขตโครงงานแผนและกำหนดระยะเวลาการทำโครงงานค่ะ3ออกแบบApplicationถนนรูปแบบของหน้าแอปเกลียดฉันค่ะขั้นตอนการทำงานของแอปพลิเคชันค่ะศิริวัฒนาระบบจองแบบไว้ค่ะพัฒนาทำโครงสร้างโครงงานทดสอบการใช้งานระบบกับกลุ่มตัวอย่างค่ะทดสอบการใช้งานระบบและกลุ่มตัวอย่างนะคะโกหกค่ะสรุปแล้วจะทำคู่มือการใช้งานApplication ค่ะแผนการดำเนินงานนะคะกรณีศึกษาทฤษฎีและเอกสารที่เกี่ยวข้องใช้เวลาประมาณ 2 เดือนค่ะข้อ 2 วิเคราะห์ขอบเขตนครสวรรค์ของ Applicationใช้เวลาประมาณ 2 เดือนครึ่งค่ะ3เอาแบบ Application จะใช้เวลาประมาณ 3 เดือนค่ะข้อ 4 พัฒนาระบบออกแบบไว้ใช้เวลาประมาณ 3 เดือน2 เดือนค่ะทดสอบการใช้งานของระบบตัวอย่างใช้เวลา2 เดือนค่ะสรุปแล้วจะทำคู่มือการใช้งาน Applicationใช้เวลาประมาณ 2 เดือนเช่นกันประโยชน์ที่คิดว่าจะได้รับนะคะสื่อการเรียนรู้ภาษามือเรื่องดาวเคราะห์ในระบบสุริยะใน2 ส่งเสริมการเรียนรู้สำหรับผู้บกพร่องทางการได้ยินนะคะกลุ่มเราก็ขอจบการนำเสนอจะขอรับข้อเสนอแนะจากคณะกรรมการค่ะขอคำถามอีกรอบนึงค่ะขออนุญาตถามศิริชัยคำถามแรกเลยนะคะอยากทราบว่าดาวเคราะห์ในระบบสุริยะนี่ล่ะค่ะมีอะไรบ้างมีโรคมีพระอาทิตย์ค่ะมีดาวยูเรนัสมีดาวอังคารดาวพุธดาวพฤหัสดาวศุกร์ดาวเสาร์ในระบบสุริยะนะคะโอเคขอบคุณค่ะระบุI love youในระบบสุริยะลงไปในเอกสารด้วยนะคะพอดีอาจารย์ยังไม่เห็นปรากฏแต่ว่ามีทั้งหมด 8 ดวงใช่ไหมคะแต่ยังไม่ได้ระบุว่ามีอะไรบ้างที่นี้เป็นข้อสังเกตเปิดเช่นกันกับกลุ่มกันก่อนนะคะก็คือประชากรและกลุ่มตัวอย่างนะให้ปรับเป็นกลุ่มเป้าหมายไปเลยนะคะตอนนี้เห็นมีแล้วระบบการได้มาต้นไม้ก็คือเลือกแบบเจาะจงโอเคค่ะในส่วนของการอ้างอิงเอกสารและงานวิจัยที่เกี่ยวข้องนะคะข้อที่ 10ใช้อ้างอิงถูกต้องนะคะพอดีขาดปีพศ. ที่เขาทำนะคะแล้วก็เรื่องที่เขาทำเห็นเราอ้างอิงที่เป็น Applicationระบบสุริยะเหมือนกันค่ะแต่ทำเป็นเทคโนโลยีเสมือนเราทำกินได้ไหมคะหรือจะเป็นรูปแบบไหนจะเป็นแบบภาพ 2 มิติอย่างนี้ค่ะการวาดภาพผสมกับภาพตามวิดีโอที่เรานำมาอ้างค่ะเคลื่อนไหวไหมคะไม่เคลื่อนไหวค่ะเป็น Applicationซื้อบนมือถือใช่ไหมคะใช่ค่ะคืออาจารย์เห็นหน้าแกแค่หน้าเดียวที่ภาคผนวกนะก็เลยยังไม่เข้าใจสิ่งที่เราจะสื่อเป็น Application นำเสนอเนื้อหาใช่ค่ะของดาวเคราะห์ใช่ไหมคะก็เคยอยู่ในขอบเขตนะจะแห้งแต่ว่าเนื้อหาไม่ได้หารหัสที่เรามาใส่ใน Application ก็คือจะเป็นเรื่องการกำเนิดระบบสุริยะมันเป็นการเล่าสตอรี่เรื่องราวของการเกิดของการเกิดบนระบบสุริยะด้วยใช่ไหมคะตะกร้อเรื่องเล่าดาวเคราะห์ในระบบสุริยะส่วนพ. รบอุ 8 ดวงนะแต่มันมีแยกหัวข้อBenzema ราคาไม่เข้าใจเนื้อหาของเราตรงนี้เราลืมหรือเราแยกเราแยกไปเป็นหมวดเป็นหมวดก็คือจะมีหัวข้อที่ 1 นี้เล่าเรื่องราวการกำเนิดระบบสุริยะใช่ไหมคะพ่ออันที่ 2 คือดาวเคราะห์ในระบบสุริยะก็คือทั้ง 8 ดวงใช่ไหมคะคลิกที่เมนูนี้เธอเลือกดาวเคราะห์ในระบบสุริยะก็จะมี 8 ดวงก็คือสามารถเลือกแต่ละดวงเปิดดวงนี้นะว่ามันเป็นอย่างไรใช่ไหมคะพี่ไม่อยากให้เราใส่ขอบเขตเนื้อหาให้ละเอียดนะคะว่าเราจะนำเสนอแบบไหนแล้วในสตอรี่บอร์ดปวดถ่ายสตอรี่บอร์ดให้ชัดเจนป้าแต่ละหน้าเนี่ยเราจะนำเสนอในลักษณะไหนรูปแบบไหนแล้วก็หัวข้อที่ 4 นี้ค่ะ 5.1.4ตัวอย่างพยากรณ์ภาษามือไทยไม่เข้าใจว่าตอนนี้เกี่ยวข้องกับระบบเหลืออย่างไรน่าจะไม่เกี่ยวค่ะก็เลยจะเอาภาษามือมาใส่ด้วยค่ะเออถ้าอย่างนั้นก็แยกออกเป็นหัวข้อหนึ่งไปเลยไม่น่าจะรวมอยู่ในการแบ่งหมวดหมู่ดังนี้คือเราต้องการซื้ออย่างไรใน App ของเรานี่ทวีภาษามืออยู่ด้วยใช่ไหมคะจะมีภาษามือด้วยต้องแยกเป็นหัวข้อ 1จะเป็นขอบเขตด้านระบุค่ะเย็นนี้ก็ต้องใส่แต่เนื้อหาให้ละเอียดขึ้นนะทำสตอรี่บอร์ดในหน้าที่ 3 นะครับวิธีการดำเนินการenterบอกเขาที่ 8 ลงมาGmailมาติดอยู่ในเอกสารนะคะในหน้าที่ 3 เป็นหัวข้อที่ 66.1เทคนิคและเทคโนโลยีที่ใช้ใช้สตอรี่บอร์ดอาจารย์คิดว่าไม่น่าจะเป็นเทคโนโลยีค่ะคือเราจะพัฒนา App ตัวนี้มีเทคนิคชั้นไหนจะใช้เทคโนโลยีอะไรค่ะพี่ชายทำสื่อส่งอาจารย์หมดแล้วค่ะจัดให้ข้อเสนอแนะต่อนะเช็คคำก่อนนะคะชื่อโครงงานเราคือ Applicationเขียนแบบนี้ถูกไหมภาษาไทยนะคะไปเช็คอันนี้ก่อนประมาณเนี้ยอาจารย์ปิยวรรณComment ให้แล้วนะคะในวิธีการเก็บรวบรวมข้อมูลข้อ 5.3 นะคะกาญจนศิริแจ้งเป็นข้อๆราคาจะได้เห็นชัดว่าการเก็บรวบรวมข้อมูลของเราเนี่ยอยู่ไหนวัตถุประสงค์ข้อไหนวัตถุประสงค์ของงานเรามันมี 3 ข้อนะคะเราก็เขียนมาข้อหนึ่งเราจะทำอะไรก็เขียนในนี้เป็นข้ออยู่แล้วแต่เราไม่ได้ใส่ตัวเลขเฉยนะคะแล้วก็ไปเช็คเกณฑ์ของสถิติให้หน่อยนะคะวันที่ครูคอมเม้นค่ะตอนก่อนนั่นแหละเกมต่ำสุดคือ 0.5 1แต่ scale ของเรามันเป็น15 น่ะมันจะมีโอกาสได้สูงR1 ไหมนะคะคราวนี้ถามว่าเครื่องมือ2 ตัวนี้ใช่ไหมคะหรือว่าอันนี้คือเขียน 2 อย่างคือได้แบบประเมินใช่ค่ะแบบประเมินมีกี่แบบในงานนี้ประเมินอะไรบ้างคะประเมินในแอปนะคะเป็นเครื่องมือหนึ่งแล้วเสร็จแล้วรอใบประเมินอะไรบ้างเปิด Application ค่ะปัญหาอะไรบ้างให้ว่าการใช้ Appมันเสถียรต่อการใช้งานไหมมีสะดุดไหมอย่างนี้ค่ะขายเป็นแผ่นเทสค่ะหมายถึงว่าในการทำวิจัยเครื่องมือมาแล้วเอาเครื่องมือตัวนี้ใบประเมินหาอะไรบ้างเราตอบตามวัตถุประสงค์เรานะวัตถุประสงค์มี 3 ข้อก็เลยคิดว่าก็มึงไม่น่าจะมีแค่ 2เครื่องมือนะคะเข็มให้ครบนะเพราะว่าการประเมินภาพจะใช้แบบเดิมประสิทธิภาพอันนั้นเครื่องมือหนึ่งบทความพอใจหาว่าเราใช้แบบประเมินภาพใหม่จะเป็นแบบประเมินเดียวกันสอบถามผู้เชี่ยวชาญกับกลุ่มผู้ใช้6.3.3 นะคะฮาร์ดแวร์เขียนให้เป็น Format เดียวกันค่ะภาษาไทยภาษาไทยภาษาอังกฤษภาษาอังกฤษอย่างเราบอกข้อ 1280 USD เป็นภาษาอังกฤษอย่างนี้ค่ะประโยชน์ที่คาดว่าจะได้รับนะคะไม่เอาคำอีกไหมไปคนเดียวเองหรือไม่ส่งเสริมถ้ามีอีกเข้าเพิ่มเข้าไปอีกได้ค่ะส่งเสริมการเรียนรู้สำหรับผู้บกพร่องทางการได้ยินเพราะว่ามีการแปลเป็นภาษามือไทยนี้ค่ะเราใช้โปรแกรมอะไรในการพัฒนาที่บ้านค่ะใช้ Android Studio ใช้ในสตูดิโอการพัฒนาแอปจะใช้เวลาทำอะไรคะจะเป็นการวาดภาพดาวเคราะห์ต่างๆค่ะOKข้อสุดท้ายนะคะบรรณานุกรมให้เราเลือกหน่อยค่ะว่าเราจะเขียนบรรณานุกรมแต่งรูปแบบไหนเป็นครับNowปีระบบ Numberเพราะว่าอยากมีนะช่วงนี้หรือเป็นระบบนามปีคือมีสีขาวแล้วก็มีปีค่ะแต่พอเป็นคนที่ 2 น่ะจะใช้ระบบตัวเลขนะคะลองดูว่าของเราใช้รูปแบบไหนก็ใช้แบบนั้นนั่งเล่นทางโรงงานเลยทั้งเล่มเลยนะคะโอเคค่ะขอบคุณค่ะเล่นอาจารย์ที่ครบวันนี้พวกเราจะมานำเสนอโครงงานคอมพิวเตอร์ในหัวข้อการ์ตูนแอนิเมชั่นถ้าไม่ติดเรื่องลมกับพระอาทิตย์ค่ะอาจารย์ที่ปรึกษาโครงงานหลักคืออาจารย์สุจิราจันทร์และอาจารย์ที่ปรึกษาโครงงานเรื่องคือผู้ช่วยศาสตราจารย์เส้นจันท์ปูค่ะคณะผู้จัดทำ1 นางสาววิไลวรรณสุ่มมาตย์นาทนักศึกษา 209นาทีระยะเวลาในการทำงานนะคะก็คือค้นหางานวิจัยออกแบบวาดการ์ตูนสร้างการ์ตูนแอนิเมชั่น 2 มิติแปลภาษามือค่ะและดิฉันนางสาวณัฐสุดาคณะพลหน้าที่ในการดำเนินงานคือค้นหางานวิจัยวิเคราะห์เนื้อหาหรือรวบรวมข้อมูลการ์ตูนแอนิเมชั่น 2 มิติภาษีการ์ตูนจะทำเล่มค่ะหัวข้อนำเสนอ1 หลักการและเหตุผล2 วัตถุประสงค์ของโครงงาน3 ขอบเขตของโครงงานเทคโนโลยีที่ใช้ในการพัฒนาวิธีการดำเนินงานปลุกประโยชน์ที่คาดว่าจะได้รับหลักการและเหตุผลนิทานอีสปนิทานเป็นเรื่องราวที่มีคติสอนใจน้ำมะนาวเพื่อความสนุกสนานฉันจะให้กลับดึกๆเพื่อเสริมสร้างทักษะให้แก่เด็กผู้ปกไปกับผู้ปกครองทางการได้ยินนิทานอีสป 40 ต้องมีการพัฒนาต้องอาศัยการถ่ายทอดเนื้อหาต่างๆที่จะสารผ่านพระราม 3เพื่อเปิดโอกาสให้แก่เด็กไม่มีความบกพร่องทางการได้ยินไม่ส่งการ์ตูนจะเข้าใจค่ะค่ะได้ค่ะในหัวข้อการทําอนิเมชั่น 2dใช้งานใส่คอมพิวเตอร์ราคาแสนล้านหนูโหลดได้สนใจในสื่อพี่รำคาญเสียงค่อยมากเลยค่ะสวัสดีค่ะลีลาไหมคะปริ้นค่ะตั้งขึ้นเพิ่มนิดนึงแล้วค่ะในส่วนเนื้อหาสรุปยอดนะคะพื้นฐานการทำ Animation 2dเรื่องลมกับพระอาทิตย์สำหรับผู้ปกครองอาการดีขึ้นค่ะ2การประเมินการประเมินตามหัวข้อนะคะวันนี้เรื่องลมกับพระอาทิตย์สำหรับผู้บกพร่องทางการได้ยินได้รับอะไรวัตถุประสงค์ที่ 3ประเมินความพึงพอใจข้อสอบคุณภาพข้อ 3พอใจค่ะตามหัวข้ออนิเมชั่น 2dพระอาทิตย์ขอบเขตของโครงงานด้านเนื้อหาความสำคัญของเรื่องคือลมกับพระอาทิตย์ตกลงกันไม่ได้ว่าใครมีอำนาจมากกว่ากันจะมีจะมีการแข่งขันหาผู้ชนะเกิดขึ้นค่ะนิทานเรื่องนี้สอนในมุมมองการใช้กำลังและความรุนแรงไม่ได้ทำให้เราได้สิ่งที่ต้องการเสมอไปบางครั้งอาจจะต้องสูญเสียสิ่งเหล่านั้นการกระทำมันก้าวร้าวของเราก็เป็นได้แต่ถ้าเปลี่ยนความรุนแรงมาเป็นความอ่อนโยนและมีเมตตาไม่ว่าจะทำอะไรย่อมได้ผลสำเร็จตอบแทนอย่างที่หวังแน่นอนค่ะความรู้ที่ได้จากนิทานเรื่องลมกับพระอาทิตย์นิทานเรื่องนี้สอนให้รู้ว่าขนมน้ำย่อมได้ผลดีกว่าการบังคับขู่ค่ะค่ะระยะเวลาในการนำเสนอเรื่องลมกับพระอาทิตย์นะคะถ้าจะใช้เวลาประมาณ 5 นาทีค่ะประชากรและกลุ่มตัวอย่างนี้นะคะก็จะเป็นนักศึกษาสาขาคอมพิวเตอร์นะคะจำนวน250 3 คนนะคะสำหรับกลุ่มตัวอย่างก็จะเป็นนักเรียนหนวกในสาขาวิชาคอมพิวเตอร์ค่ะวิทยาศาสตร์และเทคโนโลยีจำนวน 20 คนค่ะวิธีการเก็บรวบรวมข้อมูลนะคะทำการ์ตูนแอนิเมชั่นที่ผ่านการประเมินโดยผู้เชี่ยวชาญแล้วไปทดลองกับกลุ่มตัวอย่างต่างจากกลุ่มตัวอย่างทดลองเสร็จแล้วทำแบบประเมินความพึงใจให้กับกลุ่มตัวอย่างทำการตอบแบบประเมินจะสรุปผลค่ะสถิติที่ใช้ในการวิเคราะห์ข้อมูลจะใช้เป็นค่าเฉลี่ยและส่วนเบี่ยงเบนมาตรฐานค่ะพื้นฐานการใช้เทคโนโลยีนะคะก็จะมีการใช้สตอรี่บอร์ดค่ะในการออกแบบเป็นอนิเมชั่น2 มิติค่ะค่ะเครื่องมือวิจัยนะคะสำหรับข้อ 1 ก็จะเป็นการ์ตูนอนิเมชั่น 2 มิติเรื่องของลมกับพระอาทิตย์ค่ะสำหรับคนหูหนวกราคา2 ก็จะเป็นการประเมินคุณภาพการ์ตูนอนิเมชั่น2 มิติสำหรับเรื่องลมพระอาทิตย์ราคาสำหรับคนหูหนวกแล้วก็ข้อสุดท้ายค่ะแบบประเมินความรู้ไก่การ์ตูนอนิเมชั่น2 มิติเรื่องของลมกับพระอาทิตย์สำหรับคนหูหนวกค่ะSoftware นะคะเราใช้Adobe FlashCS6ตอนนี้ใช้ในการวาดการ์ตูนอนิเมชั่นและใช้ในการตัดต่อค่ะ2Adobe Audition ฟรีใช้การบันทึกเสียงใส่เสียง3Water shareชนากานต์ต่อวีดีโอภาษามือแล้วใส่คำบรรยายเพิ่มเติมอีกทีนึงค่ะ3ระบบปฏิบัติการเราใช้เป็น windows 8 ค่ะฮาร์ดแวร์เราใช้เป็นรุ่น Acer ค่ะ 2ประมาณCPUIntelPentium Rความจำ Ram เป็น 2วิธีการดำเนินงานเราศึกษาและรวบรวมข้อมูลที่เกี่ยวข้องการพัฒนาอนิเมชั่นวิเคราะห์ข้อมูลหรือเนื้อหาเกี่ยวข้องกับการพัฒนาค่ะออกแบบรูปแบบการนำเสนอการ์ตูนอนิเมชั่นพัฒนารับพัฒนาการ์ตูนแอนิเมชัน 2 มิติค่ะทดลองหรือทดสอบปรับปรุงแก้ไขตามกลุ่มตัวอย่างค่ะคู่มือคือสรุปแล้วจะทำเอกสารก็คงงานค่ะแผนการดำเนินงานระยะเวลาในการดำเนินงานสาระรูปรวมข้อมูลจะใช้เวลา 2 เดือนตั้งแต่เดือนมกราคมภาพันธ์2 วิเคราะห์ข้อมูลพระชัยวัฒน์เวลา 2 เดือนตั้งแต่เดือนมีนาคมถึงเมษายนพระชัยวัฒน์เวลา 3 เดือนตั้งแต่พฤษภาคมจะใช้เวลา 3 เดือนตั้งแต่เดือนสิงหาคมถึงเดือนตุลาคมถ้าทดสอบและแก้ไขจะใช้เวลาเพียงเดือนเดียวเคยดำพฤศจิกายนสรุปแล้วจะทำเอกสารคือเดือนธันวาคมค่ะค่ะสำหรับประโยชน์ที่คาดว่าจะได้รับนะคะจะได้หลับเรื่องของการ์ตูนแอนิเมชั่น 2 มิติเสื้อของลมกับพระอาทิตย์ค่ะข้อถัดมานะคะก็จะได้เรียนรู้สำหรับนักศึกษาที่มีความบกพร่องทางการได้ยินค่ะก็เราก็ขอจบการนำเสนอขอขอบคุณและขอรับข้อเสนอแนะจากอาจารย์ด้วยค่ะโอเคค่ะในส่วนของอาจารย์นะคะก็หน้าที่ 2 นะคะข้อที่ 5ขอบเขตของโครงงานด้านเนื้อหาปัญหาก็คือเพราะเรื่องที่เรานำมาเนี่ยก็เขียนขึ้นมาเองหรือว่านำมาจากหนังสือเล่มไหนมีขึ้นมาเองค่ะเราค้นหาในเว็บไซต์อีกครั้งหนึ่งเพราะมันมีการ์ตูนเรื่องนี้มีเหล้าอยู่ในYouTube นะคะตาม youtubeอ๋อคือมันมีคนเขียนพล็อตเรื่องเขียนเรื่องราวที่ตายใช่ไหมคะใช่ค่ะแต่ว่ายังไม่มีการนำมาทำเป็นการ์ตูนก็มีบ้างแล้วค่ะแต่ว่าก็ยังตัวยังไม่สมบูรณ์เท่าไหร่ค่ะมีแล้วแต่ยังไม่สมบูรณ์ค่ะครับขาดคำบรรยายเผื่อมีคนอื่นอย่างเช่นหนังโป๊นวดที่มีความบกพร่องทางการได้ยินเขาอยากเรียนรู้ด้วยแล้วก็เพิ่มเติมคำบรรยายเข้าไปครั้งนึงค่ะถ้าอย่างนั้นไปล้างเองนะคะแม่นางเองนะเพราะว่าเรานำมาจากสื่อออนไลน์จำไม่ได้คือว่าเองทั้งหมดราคาถ้าอย่างนั้นเรื่องนี้จะได้แนวคิดมาจากไหนมีการมันขออนุญาตเรื่องราวคราวนี้มาทำเป็นสื่อได้ก็จะได้ยิ่งดีจะทำให้งานของเรามีคุณค่ามากขึ้นนะคะไปอ้างอิงนะเราบอกว่ามีคำขึ้นมาแล้วแต่ไม่สมบูรณ์แต่จะให้ใส่ลงไปใน LINEการและเหตุผลค่ะเพราะว่ามันเป็นเหตุผลหนึ่งที่เราเอานิทานเรื่องนี้มาทำนะแต่ว่ามันยังไม่สมบูรณ์มันยังขาดอะไรอะไรที่คิดว่ายังไม่สมบูรณ์แต่ให้ครบถ้วนนะคะแล้วก็หน้าที่ 3พอดี 5.30 นกลุ่มเป้าหมายไปเลยระบุวิธีการเลือกกลุ่มเป้าหมายนะคะอาจจะเหมือนเพื่อนๆก็ได้เธอใช้วิธีการเจาะจงassume อะไรก็แล้วแต่คือให้ระบุนะวิธีการเลือกกลุ่มเป้าหมายนะคะส่วนสถิติที่ใช้ในการวิเคราะห์ข้อมูล5.5 นะคะก็ให้เพิ่มเติมอีกนิดนึงก็เราจะใช้หลักสถิติใช้เกณฑ์ของใครเทียบขอทบทวนเกณฑ์นิดนึงนะค่าเฉลี่ยนะคะก็เริ่มจาก 0 หรือเปล่านะคะส่วนเทคนิคหรือเทคโนโลยีที่ใช้เปิดมาเห็นแต่เป็นสตอรี่บอร์ดใช่หรือเปล่านะคะหน้าที่ 4 นะคะปรับเรื่องก่อนนะคะในหัวข้อที่ 8ได้ค่ะใครถูกต้องนะคะก็หัดหน้าที่ 5เอกสารและงานวิจัยที่เกี่ยวข้องเรื่องของพอเพียงสอดคล้องกับงานของเราอย่างไรตัวเป็นอะไรหรอคะคืออะไรคะเรื่องที่ 2 เรื่องที่ 2ตัวที่ 2 ค่ะก็คือมันเป็นสื่ออนิเมชั่นกัดค่ะเขาจะทำเป็นประเพณีเที่ยวไทยนะคะในการพัฒนาสื่อแอนิเมชั่นของเขาขอเขาเป็นสื่อแบบไหนคะอนิเมชั่นแบบNVIDIAหรือ MSN แบบ 2 มิติเป็น Multimedia ค่ะเป็นวีดีโอเป็นมัลติมีเดียตัดต่ออย่างดีไม่ใช่การ์ตูน 2 มิติก็จะมีจะพูดอย่างไรดีก็ใช้ใช่ว่าเป็นการ์ตูนค่ะเพราะว่าเขียนเป็นพัฒนาเอ้ยไม่ใช่แต่ไม่ใช่ 2 มิติกลับไปทบทวนนิดนึงนะตัวนี้ประมาณสอดคล้องกับหลักของเราอย่างไรคืองานของเรามันจะเป็นการ์ตูนอนิเมชั่น 2 มิติค่ะแต่เรื่องแรกนี้น่าจะสอดคล้องอยู่ทำในรูปแบบการ์ตูน 2 มิติเหมือนกันไอรินที่ 2 เนี่ยฉันยังงงอยู่ว่ามันจะสอดคล้องกับงานของเราอย่างไรของเขามาใช้ในงานของเราค่ะแล้วก็แตกเรื่องราวอะไรนะอนิเมชั่นของที่เราไปอ่ะประโยคมานะเอามาใส่ในงานวิจัยเกี่ยวข้องที่เราทำที่มันมีอนิเมชั่นเรื่องนี้อยู่แล้วนะคะใครเป็นคนทำแล้วเขาทำเรื่องอะไรเป็นอย่างไรค่ะค่ะส่วนของอาจารย์เพิ่มเติมจากที่อาจารย์ปิยวรรณให้เขาเสนอแนะไปนะกลุ่มของน้าสุดาformatทั้งหมดให้เป็นรูปแบบเดียวกันนะคะทั้งฝนทั้งขนาดน่าจะเป็นฟอนต์อังสนาอยู่มีค่ะนายจะเป็นสารบัญไปแล้วนะคะฝากไปเช็คเกณฑ์ที่เราใช้นะคะในการสถิติเกียรติชัยเราใช้เกณฑ์นี้ถูกต้องไหมนะคะค่าเฉลี่ยน้ำมันถูกไหมระบบซอฟต์แวร์ที่ใช้นะคะระบุเลยว่าใช้ทำอะไรเหมือนกับในสไลด์ที่เราบอกไม่ค่ะอันนี้ประโยชน์ที่คาดว่าจะได้รับ 2 คนนี่มันคืออันเดียวกันตื่นตูดคือได้ซื้อนั่นแหละข้อ 1 ก็คือดาวพุธเป็นการ์ตูนแอนิเมชั่น 2 มิติเรื่องลมกับพระอาทิตย์สำหรับผู้บกพร่องทางการได้ยินอันนี้คือข้อ 1ข้อ 2 ก็คือเอาคำที่ตามมานะคะอุปกรณ์การได้ยินดูการ์ตูนนี้แหละเขาได้อะไรบ้างเสือกได้นะหมายถึงประโยชน์ที่คาดว่าจะได้รับคนอื่นน่ะกุลยาความหมายเราน่ะเขาจะได้อะไรจากตัวนี้มาค่ะเกี่ยวกับ n เอาคำเพิ่มเติมตัวเอกสารงานวิจัยที่เกี่ยวข้องตัวแรกเนี่ยเรามองว่าเกี่ยวข้องเพราะว่าเป็นการ์ตูน 2 มิติเหมือนกันกลับไปดูดูหนังช่อง 7 จบตอนที่เรายกมาเรื่องที่ 2กำลังเกี่ยวข้องกับเขาในกระบวนการวิจัยเครื่องมือที่เลือกใช้มีก็ได้ค่ะไม่จำเป็นต้องเป็นแบบคือเราเป็นการ์ตูนแล้วก็มาเกี่ยวข้องอยู่คือเราไปศึกษาแล้วก็ใช้กระบวนการนี้ในการพัฒนางานวิจัยเราก็ใช้กระบวนการเหมือนกันเกี่ยวข้องรวมถึงการประเมินคุณภาพต่างๆใช้วิธีการไหนต้องกินของเขาไหมทฤษฎีก็ได้สั่งของกันไหมรามเกียรติ์แมวที่เกี่ยวข้องมันไม่เกี่ยวกับตัดไปนะคะไปหางานที่เกี่ยวมาเขียนนะคะของกูมีเท่านี้ค่ะขอบคุณค่ะเรียนอาจารย์ที่เคารพวันนี้กลุ่มพวกเราจะมานำเสนอโครงงานคอมพิวเตอร์หัวข้อการพัฒนาการ์ตูนแอนิเมชัน 2 มิติเรื่องมดกับดักแด้สำหรับนักศึกษาที่บกพร่องทางการได้ยินค่ะอาจารย์ที่ปรึกษาโครงงานหลักอาจารย์สุธีราจันปุ่มพระอาจารย์โรงงานร่วมผู้ช่วยศาสตราจารย์วิเชียรจันปุ่มค่ะคณะผู้จัดทำ1 นางสาวอัจฉริยาคำบุรีร้านนักศึกษา 61 10210 6 202หน้าที่ในการดำเนินงานนะคะค้นคว้างานวิจัยค้นคว้าเนื้อหานิทานออกแบบการ์ตูนและฉากแล้วยังล่ามภาษามือด้วยค่ะ2 ดิฉันนางสาวสุทธิดาเชื้อคำจันทร์ร้านนักศึกษา 61 10-20 6214หน้าที่ในการดำเนินงานค้นคว้างานวิจัยวิเคราะห์เนื้อหาหนังการ์ตูนอนิเมชั่น 2 มิติภาษีนิทานแล้วจะทำรูปเล่มค่ะหัวข้อนำเสนอนะคะ1 หลักการและเหตุผล2 วัตถุประสงค์ของโครงงาน3เขตของโครงงาน4เทคโนโลยีที่ใช้ในการพัฒนา5วิธีการดำเนินงานปกประโยชน์ที่คาดว่าจะได้รับหลักการและเหตุผลนิทานอีสปนิทานอีสปที่นิยมนำมาสอนเด็กไปเยาวชนมายาวนานเพราะมีเนื้อหาที่เข้าใจง่ายมีข้อคิดคติสอนใจไปยังมีหนังเรื่องที่สนุกเพลิดเพลินแฟนไปด้วยอย่าคิดที่ดีแอนิเมชั่น 2 มิติไอ้แม็คแอนิเมชั่น 2 มิติคือภาพเคลื่อนไหวแบบ 2 มิติสามารถมองเห็นความสูงและความกว้างมีความเหมือนจริงและในการสร้างจะไม่ซับซ้อนมาค่ะตัวอย่างเช่นการ์ตูนเรื่องโดเรม่อนหรือภาพเคลื่อนไหวผิดปรากฏตามวัยต่างๆรองเท้าอนิเมชั่นค่ะทั้งนั้นผู้จัดทำจึงมีแนวคิดพิจักขณาการ์ตูนแอนิเมชั่น 2 มิติเรื่องมดกับดักแด้เปิดเพลง 4:00 นเสริมสร้างทักษะกันคิ้วให้กับเด็กและผู้ปกกรองทางการได้ยินแต่เขาถึงเนื้อหาของนิทานไม่ผ่านการเล่าเรื่องภาษามือพร้อมรูปแบบการ์ตูนแอนิเมชั่น 2 มิติค่ะวัตถุประสงค์ของโครงงาน1เพื่อพัฒนาการ์ตูนแอนิเมชัน 2 มิติเรื่องมดกับดักแด้สำหรับผู้บกพร่องทางการได้ยิน2 เพื่อประเมินประสิทธิภาพของการ์ตูนแอนิเมชั่น 2 มิติเรื่องมดกับดักแด้สำหรับผู้บกพร่องทางการได้ยิน3เพื่อประเมินความพึงพอใจจากผู้รับชมการ์ตูนแอนิเมชั่น 2 มิติเรื่องมดกับดักแด้สำหรับผู้บกพร่องทางการได้ยินค่ะขอบเขตของโครงงานเนื้อหาการกล่าวถึงตัวละครหมดที่ทำบุญ 7 วันดูหนังแดงราคาที่ไม่สามารถขยับไปไหนได้เลยเปิดที่มดนั้นไม่รู้ว่ารักได้นั้นจะเติบโตเป็นผีเสื้อค่ะความรู้ที่ได้จากนิทานนะคะเป็นคนตัดสินคุณค่าผู้อื่นจากรูปลักษณ์ภายนอกค่ะเดี๋ยวหนูจะทำภาษามือนะคะหนูแกอยู่ค่ะสำหรับการทำ Animation 2d นะคะปัจจุบันทำในหัวข้อมดกับดักแด้ค่ะก็บอกว่าตอนนี้ภาพมันแปลกนะคะถ้าเขาน่ะหาตังรามก็ได้นะแปลกมาค่ะภาพไม่ชัดเวลาในการนำเสนอการ์ตูนนะคะใช้เวลาประมาณ 5 นาทีค่ะตัวละครหลักตัวละครหลักก็จะมีหมดแต่ละเพลงเสื้อค่ะฉากนะคะฉากพระจันทร์เป็นฉากธรรมชาติที่มีต้นไม้ปียาอายค่ะเสี่ยงนะคะเสียงก็จะมีเสียงพากย์ของนิทานแล้วก็เสียงดนตรีประกอบค่ะกลุ่มเป้าหมายนะคะกลุ่มเป้าหมายคือนักศึกษาผู้บกพร่องทางการได้ยินสาขาคอมพิวเตอร์คณะวิทยาศาสตร์และเทคโนโลยีมหาวิทยาลัยราชภัฏสกลนครจำนวน 20 คนค่ะวิธีเก็บรวบรวมข้อมูลนะคะด้านคุณภาพนำแบบประเมินประสิทธิภาพไปให้ผู้เชี่ยวชาญประเมินประสิทธิภาพของการ์ตูนแอนิเมชั่น 2 มิติค่ะสร้างความพึงพอใจทำแบบประเมินความพึงพอใจให้กับกลุ่มตัวอย่างทำการตอบแบบประเมินและนำผลมาวิเคราะห์และสรุปผลค่ะสถิติที่ใช้ในการวิเคราะห์ข้อมูลสถิติที่ใช้ก็จะมีร้อยละและส่วนเบี่ยงเบนมาตรฐานค่ะเทคนิคหรือเทคโนโลยีที่ใช้นะคะชายสตอรี่บอร์ดใช่สตอรี่บอร์ดในการออกแบบโครงสร้างของการ์ตูนอนิเมชั่น 2 มิติค่ะได้ยังบอกรายละเอียดแต่ละหน้าแต่ละฉากของการ์ตูน Animation ด้วยค่ะเทคนิคหรือเทคโนโลยีที่ใช้นะคะแปลAdobe Illustratorชนะการวาดตัวละครมดแปลผีเสื้อแต่ว่าฉากค่ะ2Adobe FlashProfessionalใช้ในการสร้างตัวละครให้เคลื่อนไหวค่ะ3rovpremiere Proใช้ในการตัดต่อเสียงวีดีโอภาษามือค่ะ4ระบบปฏิบัติการ Windows 10 ค่ะฮาร์ดแวร์นะคะใช้ notebookjeunesserelax TopRSส่วนประมวลผลCPUIntel RCore TM i3 ค่ะหน่วยความจำRam 8GB ค่ะวิธีการดำเนินงานนะคะ1ศึกษารวมข้อมูลจะค้นคว้าเกี่ยวกับเนื้อหาของนิทานโปรแกรมที่ใช้ในการพัฒนาอนิเมชั่น2 มิติทำความเข้าใจในหลักการใช้การใช้งานของโปรแกรมค่ะ2วิเคราะห์ข้อมูลเกี่ยวกับการพัฒนาค่ะ3เอาแบบการ์ตูนอนิเมชั่นออกแบบโครงการ์ตูนอนิเมชั่นออกแบบการ์ตูนออกแบบฉากพื้นหลังของการ์ตูนค่ะ4โฆษณาการ์ตูนอนิเมชั่นทดสอบการทำงานของการ์ตูนแอนิเมชั่น 2 มิติทดสอบการทำงานของวีดีโอตอบหาข้อผิดพลาดและแก้ไขค่ะจะทำเอกสารประกอบโครงงานจะทำเอกสารเพื่อให้เข้าใจในวิธีการทำงานขอการ์ตูนอนิเมชั่นค่ะแผนการดำเนินงานนะคะระยะเวลาในการดำเนินงานขั้นตอนการดำเนินงานสาระรวบรวมข้อมูลใช้ระยะเวลา2 เดือนค่ะการวิเคราะห์ข้อมูลใช้ระยะเวลาประมาณ 2 เดือนค่ะกันค่ะการออกแบบการ์ตูนแอนิเมชั่น 2 มิติใช้ระยะเวลาประมาณ 3 เดือนค่ะการพัฒนาการ์ตูนแอนิเมชัน 2 มิติใช้ระยะเวลาประมาณ 3 เดือนค่ะทดสอบและแก้ไขปัญหาใช้ระยะเวลาเดือนสรุปแล้วจะทำรายงานใช้ระยะเวลา 1 เดือนค่ะประโยชน์ที่คาดว่าจะได้รับนะคะการ์ตูนแอนิเมชัน 2 มิติเรื่องมดกับดักแด้2ได้สื่อการสอนเพื่อเสริมสร้างทักษะการคิดสำหรับผู้บกพร่องทางการได้ยินค่ะค่ะสำหรับกลุ่มของพวกเราก็ขอจบการนำเสนอจะขอรับข้อเสนอแนะจากคณะกรรมการค่ะโอเคค่ะส่วนของอาจารย์ก่อนนะเรื่องมดกับดักแด้นี้เราเขียนเรื่องราวขึ้นมาเองใช่ไหมคะค้นคว้าจากออนไลน์ค่ะนำมาจากออนไลน์นะถ้าอย่างนั้นก็ใส่อ้างอิงเนื้อหานะคะว่าเรานำมาจากไหนเป็นเรื่องราวของใครใครเป็นคนเขียนเรื่องนี้แต่ก็เรื่องนี้เขายังไม่มีการนำมาทำเป็นการ์ตูนอนิเมชั่นอะไรใช่ไหมคะยังค่ะOKแก้คำผิดคำถูก2 วัตถุประสงค์นะคะประสิทธิภาพมีพิมพ์ตกในเอกสารนะคะ4.21.3ความใจนะคะปรับแก้นะคะแล้วก็ปรับขอบเขตขอบเขตนี้อยู่ในหลักการและเหตุผลมันจะมีเล่าเรื่องราวเป็นภาษามือด้วยนะระบุในขอบเขตด้วยก็มีการบรรยายเป็นภาษามือประกอบแต่ละฉากใช่ไหมคะ5.3 นะคะก็เช่นเดียวกันคนอื่นกำหนดหัวข้อกลุ่มเป้าหมายไปเลยเป้าหมายก็คือนักศึกษาผู้พิการทางการได้ยินสาขาคอมพิวเตอร์จะใช้วิธีการเลือกกลุ่มเป้าหมายด้วยวิธีการเจาะจงจำนวน 20 คนสถิติที่ใช้นะคะปกติ 50ใส่ไอ้ที่มาด้วยนะคะจะใช้เกณฑ์อะไรหัวข้อที่ 6 นะคะ6.1ไม่ชวนเทคนิคที่ใช้นะคะลองไปค้นดูนะจะมีเทคนิคเทคโนโลยีที่ใช้คือเราทำสื่อการ์ตูนโดยเป้าหมายก็คือผู้พิการนะคะจะมีเทคนิคในการออกแบบเทคโนโลยีอะไรพี่มาช่วยในการออกแบบไปตรงกับกลุ่มเป้าหมายนะคะเชิญอาจารย์แพตะวันเครื่องพระอาจารย์นะคะขอแนะนำเกี่ยวกับเค้าโครงเรื่องมีอะไรบ้างนะคะก่อนอื่นเลยจัดฟันนะลูกเราเป็นเรื่องที่ฝันไม่เหมือนคนอื่นเลยเราชื่อเรื่องนะคะที่ผ่านมาตัวเลขการ์ตูนอนิเมชั่นเลยของกลุ่มนี้มีการพัฒนาด้วยปรับให้เป็นรูปแบบเดียวกันนะเพราะว่าเราก็ทำการ์ตูน 2 มิติเหมือนถ้ามีการพัฒนาเราก็ใช้การพัฒนาเหมือนกันนะคะถ้าไม่มีก็เอาการ์ตูนวันนี้เพื่อนเขาทำมันผ่านมานะคะเราจะปรับฟอนต์นะคะให้เช็คคำถูกคำผิดด้วยวิธีการเก็บรวบรวมข้อมูลนะคะอันนี้ให้เราเขียนเป็นข้อจะบอกถึงขั้นตอนการทำว่าเราเก็บรวบรวมข้อมูลของวัตถุประสงค์ข้อไหนนะคะเขียนเป็นข้อมาเลยอย่างเราบอกว่าทำการ์ตูนเสร็จแล้วแปลว่าเราได้เครื่องมือข้อ 1 มาแล้วราคารอไปทำอะไรการเขียนลายลงมาเป็นข้อใครแย่งกันที่เราเขียนนี้มันเป็นข้อนะคะมันจะได้เห็นชัดว่าเราเก็บรวบรวมข้อมูลไปต่อวัตถุประสงค์ข้อไหนคราวนี้เกณฑ์ของโสภิดานี้ไม่เหมือนเพื่อนทีนี้สถิติที่ใช้ในการวิเคราะห์ข้อมูลนะคะกูก็ไม่เคยเห็นนะไปเช็คอีกทีคนอื่นเขาจะมี 5ค่าระดับเกณฑ์นะคะของเราเริ่มที่ 1.5 1ก็เลยสงสัยว่าช่วงคะแนนที่มันหายไปRating scale ของเราคือ 1ฉะนั้นถ้าเขาตอบ 1 ทั้งหมดมันจะเริ่มที่0แต่เราเริ่มที่ 1.5 1จะชัดเจนมันอยู่ในช่วงที่เป็น1000 ล่ะบัญชีอยู่ในช่วงสถิติมันจะอยู่ในระดับไหนนะคะมันหายไปช่วงหนึ่งเป่าเค้กอันนี้แล้วก็ประโยชน์ที่คาดว่าจะได้รับนะคะ2 ข้อนี้เป็นอันเดียวกันเพราะว่าCommentกลุ่มที่ผ่านมานะคะก็คือข้อแรกก็คืองานของวัตถุประสงค์เราการ์ตูนอนิเมชั่น 2 มิติเรื่องมดกับดักแด้Ben 10สำหรับบกพร่องทางการได้ยินอันนี้คือเอาพุธค่ะเสร็จแล้วครามเอาที่เราเขียนหลักการและเหตุผลการ์ตูนเรื่องนี้พอทำเสร็จแล้วคนที่ใช้ระบบเอาไปดูเขาได้อะไรนะคะในข้อคิดไปสร้างทักษะเสริมทักษะอะไรของเราก็แล้วแต่เราเลยเขียนให้เห็นเอาคำด้วยคราวนี้เราดูอ้างอิงงานวิจัยที่เกี่ยวข้องนะคะของเขามาน่ะเราใช้ตัวไหนเหมือนเขาโทรศัพท์ของกันอย่างไรอย่างข้อแรกพูดถึงพรบโอเคเพราะเรามีกันถึงอาการเหตุผล2511ปุ๋ย 2 ครั้งไปเฉลิมวุฒิบอกว่าเขากระดูก 3 มิติอันนี้เข้าใจกระบวนการ 3p ในการผลิตกระบวนการ 3p ใหม่ใช้โทรศัพท์ของเขาในกระบวนการวิจัยแล้วจะไม่ใช่เราใช้ได้แบบเฟรมต่อเฟรมแบบเขาไหมถ้าไม่ใช่แปลว่าทำประตูเหมือนกันก็จริงแต่เราสั่งของกับเขาตรงไหนเพราะที่เราเขียนมามันค่อนข้างละเอียดเลยเขาบอกทางกระบวนการโมเดล 3pขอทางเทคนิคที่ใช้เฟรมmy friendรับเป็นแบบนั้นหรือเปล่าเวลาที่เราเขียนอภิปรายนะคะตัวนี้งานสุดท้ายนะคะพระอาจารย์คือบรรณานุกรมต้องเขียนให้เป็นรูปแบบบรรณานุกรมที่ถูกต้องคือเราจะเอาไปเขียนในเล่มเลยอันนี้เราเขียนไม่ครบบอกชื่อผู้แต่งเป็นระบบนามปีค่ะแล้วก็มีชื่อมีปีพศนะคะแล้วก็มีชื่อเรื่องคือมันต้องมีมากกว่านี้การอ้างอิงคนนี้นี่งั้นเขาเป็นแบบไหนเป็นแบบประชุมวิชาการเป็นแบบเช่าไหมคือวารสารเป็นแบบเว็บเอามาจากเว็บเอามาจากหนังสืออย่างนี้ค่ะมันจะมีรูปแบบการเขียนบรรณานุกรมที่แต่งกันซึ่งเรากินยังไม่ครบนะคะโอเคค่ะขอขอบพระคุณค่ะขอสอบถามนิดนึงนะครับโปรแกรมที่เราใช้เมื่อกี้เห็นว่าใช้ตัดต่อเสียงแล้วก็มีเสียงประกอบและใช้โปรแกรมอะไรครับใช้โปรแกรมAdobe premiere Pro ครับใช้ตัวนี้เลยนะจริงๆแล้วจะมีตัวนึงตัดต่อเสียงโดยเฉพาะก็คือAdobe premiereนะครับAdobe premiereไม่เป็นตัดต่อเสียงแต่ว่าปิดหน้าตัวตัดต่อเสียงคือ Adobe Auditionต่อเสียง Adobe premiereก็จะตัดต่อวีดีโอเป็นหลักแต่ก็สามารถตัดต่อเสียงได้อยู่นะครับแต่ทางเราจะต่อเสียงโดยใช้ Adobe Audition นะครับok นะครับขอบคุณค่ะแป๊บนึงครับครับกราบเรียนคณะกรรมการนะครับวันนี้พวกผมจะนำนำเสนอหัวข้อโครงงานเรื่องApplicationปลาหมึกให้นะครับเรื่องสีผลไม้และสัตว์นะครับบนระบบปฏิบัติการ Android นะครับอาจารย์ที่ปรึกษาหลักนะครับผู้ช่วยศาสตราจารย์วิเชียรจันปุ่มนะครับและอาจารย์ที่ปรึกษารวมนะครับอาจารย์สุธีราจันปุ่มนะครับจะทำโดยนะครับ1 นะครับนายคมกริช34 นะครับบ้านพฤกษาซอย 13 นะครับและกระผมนะครับน่าจะตัวละครรำนะครับรหัสนักศึกษา 22 นะครับครับหน้าที่ที่นายคมกริชผมได้ทำนะครับสืบค้นข้อมูลงานวิจัยที่เกี่ยวข้องนะครับเลือกหมวดหมู่แสบนะครับผมครับสำหรับผมสิ่งที่ทำในโครงงานนี้ก็คือสืบค้นข้อมูลงานวิจัยเกี่ยวข้องนะครับและรวบรวมข้อมูลกูจะทำโครงงานนะครับรับหลักฐานและเหตุผลนะครับหลักการและเหตุผลนะครับ1 นะครับประเทศไทยนะครับเป็นประเทศที่มีพี่มีภาษาไทยนะครับเป็นมาตรฐานนะครับราชการนะครับผมซึ่งคนส่วนใหญ่นะครับจะใช้ภาษาไทยเป็นส่วนมากนะครับแต่จะมีภาษาไทยอีกประเภทหนึ่งก็คือภาษามือไทยนะครับซึ่งใช้กับผู้พิการไทยนะครับของประเทศไทยนะครับกลับสำหรับภาษามือไทยนะครับคนส่วนใหญ่นะครับมันจะเข้าใจผิดว่าประสาทปูไทยเป็นภาษาสากลนะครับแต่งจริงแล้วเป็นภาษาถิ่นใช้ภายในประเทศไทยเท่านั้นนะครับอาจจะมีคล้ายคลึงกันบางลักษณะนะครับในการใช้งานนะครับหล่อภาษามือไทยกับภาษามือสากลนะครับส่วนของ Application นะครับApplication เดิมนี้ผมได้พัฒนาขึ้นบนระบบปฏิบัติการ Android นะครับซึ่งจะทำให้ผู้ศึกษานะครับมีความสะดวกมากขึ้นนะครับเพราะว่ามันอยู่ในแอพพลิเคชั่นปกติมันอยู่ในหนังสือนะครับผมสิ่งที่คาดหวังนะครับท่านหวังว่าให้ผู้ที่มีความสนใจนะครับและผู้ที่อยากเรียนรู้นะครับนักศึกษาในแอปนะครับเพื่อความสะดวกและเร็วต่อการเรียนรู้นะครับวัตถุประสงค์ของโครงงานนะครับ 1 นะครับเพื่อพัฒนาแอพพลิเคชั่นภาษามือไทยเรื่องสีผลไม้ระบบปฏิบัติการ Android นะครับต่อนะครับเพื่อประเมินคุณภาพของแอพพลิเคชั่นภาษามือไทยเรื่องสีผลไม้และสัตว์นะครับระบบปฏิบัติการ Android3 นะครับเพื่อประเมินความพึงพอใจของผู้ใช้งานแอพพลิเคชั่นภาษามือไทยเรื่องสีผลไม้สัตว์บกระบบปฏิบัติการ Android นะครับขอบเขตการดำเนินงานนะครับในส่วนของ Application นะครับผมApplicationแบบเป็นหมวดหมู่นะครับตามลำดับนะครับคุณจะมีผลไม้CZ นะครับแล้วก็มีตัวอย่างวีดีโอภาษามือไทยเพิ่มเติมเข้าไปใน App ด้วยนะครับครับสำหรับกลุ่มประชากรตัวอย่างนะครับกลุ่มประชากรตัวอย่างนะครับขออภัยครับกลุ่มตัวอย่างนะครับกลุ่มนักศึกษาบกพร่องทางการได้ยินนะครับสาขาคอมพิวเตอร์นะครับคณะวิทยาศาสตร์และเทคโนโลยีนะครับมหาวิทยาลัยราชภัฏสกลนครนะครับจำนวน 20 คนนะครับครับกลับวิธีการดำเนินงานก็1 นะครับศึกษารวบรวมข้อมูลของแอพพลิเคชั่นหน่อยครับจองนะครับวิเคราะห์ความต้องการในด้านต่างๆความเป็นไปได้นะครับเอาแบบ Vision นะครับดีนะครับจะทำแอพพลิเคชั่นนะครับตามที่ได้ออกแบบไว้นะครับสำหรับ Application นะครับและปรับปรุงโสดนะครับจะทำเอกสารและแบบประเมินนะครับผมสำหรับเทคโนโลยีที่ใช้หน่อยครับไม่นะครับใช้ AdobePhotoshop นะครับในการตัดต่อรูปภาพนะครับต่อนะครับใช้โปรแกรม Microsoft Office หน่อยครับในการจะทำเอกสารต่างๆนะครับ3 นะครับAndroid Studio ในการเขียน App ขึ้นมานะครับผมสีนะครับใช้ Adobe premiere Proในการตัดต่อรูปภาพแล้วก็ตัดวีดีโอสวัสดีครับอ่านนะครับใช้ระบบปฏิบัติการ Windows 10ในการสร้าง App ขึ้นมาครับสำหรับฮาร์ดแวร์ที่ใช้นะครับใช้เป็นLenovoโน๊ตบุ๊คID planตามนะครับสำหรับrampageATMLicense 3 นะครับจอเป็นATM กราฟฟิกนะครับการ์ดจอasd25:00 นหน่วยความจำ 4 GB ครับddr4 2400สารที่ใช้นะครับเป็นภาษา Java นะครับครับสำหรับแผนการดำเนินงานนะครับใช้ส่วนที่ 1 นะครับสาระรูปรวมข้อมูลนะครับใช้เวลาประมาณ 2 เดือนนะครับผมคือเดือนมกราคมเดือนกุมภาพันธ์นะครับการวิเคราะห์นะครับและการออกแบบต่างๆครับใช้เวลา2 เดือนเหมือนกันนะครับไม่นาน1 เมษายนนะครับ3 นะครับออกแบบสวนApplication ครับใช้เวลาตั้งแต่เดือนพฤษภาคมถึงมิถุนายนครับใช้ตั้งแต่ขออภัยครับหลักของการจัดทำ application นะครับใช้เวลาประมาณเดือนหาคนนะครับราคาตรวจสอบแอปพลิเคชันนะครับใช้เวลาตั้งแต่กันยายนพฤศจิกายนนะครับนะครับจะทำเอกสารแล้วก็แบบประเมินนะครับใช้เวลาประมาณเดือนธันวาครับครับรับประโยชน์ที่คาดว่าจะได้รับนะครับ1 นะครับและ Applicationตรามือเครื่องซีลผลไม้และสัตว์นะครับในระบบปฏิบัติการ Androidแล้วก็ 2 นะครับสื่อการเรียนรู้ภาษามือสำหรับผู้ที่นักศึกษานะครับครับพลพลก็ขอจบการนำเสนอวันนี้ขอขอบคุณและขอรับคำเสนอแนะจากคณะกรรมการครับอาจารย์ขอเสนอแนะก่อนนะเขาคงขอจตุรพรนะคะหลักการและเหตุผลเราไปฝากคำข้อความนะให้มันเป็นภาษาวิชาการภาษาเขียนนะคะเช่นความรู้เรื่องภาษาเบอร์มาขึ้นในระดับหนึ่งเธอเป็นข้อความอื่นที่มันเป็นภาษาพูดนะเอาออกนะคะปรับให้เป็นภาษาเขียนแล้วก็ของเนื้อหานะคะถ้ามีขอบเขตของโครงงานนะคะระยะเป็นด้านเนื้อหานะคะแต่เราก็มาเขียนเป็นตัวอย่างใบรับรองภาษามือไทยนะคะอาจารย์ยอดถามว่ามันคืออะไรจริงๆแล้วเราต้องการสื่อว่า App ของเราเนี่ยมันมีการแปลภาษามือไทยด้วยมีไหมเขาเขียนแบบนี้อ่านแล้วตอบแบบนั้นนี้มีแปลภาษามีเพลงนาคีด้านระบบระบบทำอะไรได้บ้างนะคะเสียงตอบไหมถ้ามีอะไรอย่างนี้ค่ะเปลี่ยนส่วนเนื้อหาเป็นส่วนระบบใช่ไหมคะต้องเข้าไปหัวข้อนึงถ้าอยากได้เนื้อหานี้สามารถนี้ทำอะไรได้บ้างนะคะก็คือหนึ่งในนั้นมีการแปลภาษามือให้อย่างนี้ค่ะเดินเข้าป่าเพื่อนนะจากกลุ่มตัวอย่างกลุ่มเป้าหมายแล้วก็บอกเงื่อนไขของการเลือกกลุ่มเป้าหมายออกมานะคะวิธีการเก็บรวบรวมข้อมูลก็เหมือนกันนะคะเอาที่เราเขียนมานี้แยกเป็นข้อมาจะได้เห็นชัดว่าเราทำอะไรวัตถุประสงค์เราเข้าไหนตอนนี้สถิติของจตุรพรก็ไม่เหมือนเพื่อนนะเริ่มที่ค่าเฉลี่ยจุด 51อันนี้ไปเช็คนะคะก็ถูกไหมไป 5 ระดับค่ะโสภิดาเมื่อกี้มี 4แต่ของเรามี 5เริ่มที่ 0.501150ระดับน้อยที่สุดนะคะผักกระเฉดไปเช็คว่ามันถูกไหมเอาแบบระบุเลยว่าแต่ละตัวใช้ทำอะไรนะคะจากที่เรานำเสนอในสไลด์นะคะในนี้ไม่มีนะคะไม่ใช่ชื่อซอฟต์แวร์แต่เราไม่ได้บอกไปว่าคืออะไรแต่กูเห็นในสไลด์เมื่อกี้คณิตสิ่งที่จตุรพรต่างจากเพื่อนก็คือเขียนระยะเวลาในการรายงานเป็นไตรมาสก็ไม่เชิงไตรมาส3 เดือน 4 เดือนดีค่ะเป็นแจ้งไปเลยค่ะโดยละเอียดแต่ละเดือนนะคะก็ปรับขนาดนะคะทำรูปแบบฟอนต์แล้วก็ขนาดเพราะว่าเอกสารงานวิจัยที่เกี่ยวข้องHonda ชั้น 18 หรือ 20 เลยตัวใหญ่เลยนะคะรูปแบบการเขียนFrenchตัวนี้เขียนไม่ถูกต้องว่าเราใช้ระบบไหนถ้าจะใช้ระบบเขียนแบบนี้นะไม่ได้วงเล็บชื่อผู้แต่งนะครับมันมีวิธีการเขียนอยู่นะคะคุยกันคุยกับเพื่อนในกลุ่มเฟสได้ดีกว่านี้นะคะภาคผนวกที่เป็นรูปภาพนะคะลำดับค่ะเราไม่มีคำว่าที่หรือภาพที่นะคะอยู่ใต้ภาพคราวนี้ในบรรณานุกรมนะคะเราบอกว่าเราสืบค้นจากเว็บนี้เอาของชินวัตรก่อนนะเราซื้อฝนเมื่อวันที่ 25 ตุลาคม4กูก็คิดว่าตอนนี้มันพึ่งมีนาสัมมนาจะไปสืบค้นอนาคตได้นะไปเช็คนะเป็นอนาคตอีกยาวนานเลยนะคำถามข้อสุดท้ายถามว่าแอพพลิเคชั่นภาษามือไทยนะคะเรื่องที่เราจะทำก็คือสีผลไม้กับสัตว์ทำไมถึงเลือกทำเรื่องนี้มันไม่ได้เกี่ยวข้องกันคือขอปรึกษากับเพื่อนก็ถามเพื่อนว่ามันมีอยู่ในเล่มนี้ครับมันก็เลยน่าสนใจดีครับก็เลยอ้างอิงถ้าเอ็งอยากเล่นนี้ด้วยครับมีผลไม้จะเข้าพยากรณ์ด้วยครับมันดูใกล้ตัวดีครับอาจารย์เพราะว่าผลไม้เราก็เคยผ่านมาแล้วก็เคยเห็นโทรไปได้ครับโอเคค่ะพี่วันขอเพิ่มเติมนิดนึงนะคะหรือที่รับพัฒนาเป็น Application ภาษาที่นี่ผู้ชายนี้คือใครบกพร่องทางการได้ยินแล้วก็พูดในการเรียนรู้ภาษามือครับน่าจะเป็นสบู่กลุ่มเป้าหมายนะน่าจะไม่ใช่เฉพาะผู้บกพร่องทางการได้ยินใครก็ได้จะระบุศึกษาสาขาวิชาคอมพิวเตอร์ก็ได้10 คนนะคะคือเราไม่ได้เน้นเฉพาะผู้บกพร่องทางการได้ยินเท่านั้นคือคนที่สนใจภาษามืออยากสื่อสารภาษามือกลุ่มเรานี้นะคะเปลี่ยนชื่อเฟซเราได้นะคะคือกลุ่มผู้ใช้งานจะไม่ใช่ตุ้มหูนอกแล้วก็เพิ่มจำนวน30 คนค่ะก็เขาได้เรียนแบบนี้แล้วนี่เขาเข้าใจภาษามือมากขึ้นไหมเขาสามารถสื่อสารกับคนหูหนวกได้ไหมดีค่ะอย่างบางศัพท์บางคำจริงๆน่าจะเป็นคนปกติกว่านะถ้าจะมาใช้เรียนรู้แอปตัวนี้นะคะเธอเป็นคนที่เขามาสอนภาษามือใช่ไหมคะโดยอะไรนะคมกริชใช่ไหมพี่จะเป็นคนใช่ให้ภาษาเหมือน App ใช่ไหมใน App จะมีเนื้อหาถามเรื่องนี้ที่นี้ขอบเขตอาจารย์อยากให้ระบุผลไม้ที่เราจะนำปาใส่หน้านี้นะคะมีกี่ชนิดค่ะจะได้ชัดเจนก็มีผลไม้อะไรบ้างด้วยนะคะว่าใช้อะไรถึงเราจะว่าใช่ไหมวาดหรือเป็นภาพถ่ายน่าจะวัดเอาครับอาจารย์วาดครับถ้าก็ดูก่อนครับอาจารย์ต้องถามเพื่อนก่อนครับในเล่มนี้นี่คือมันมีภาพประกอบใช่ไหมมีอยู่ครับมีครับก็คือเราพอมาจากหนังสือเล่มนี้แล้วก็อ่านหนังสือเล่มนี้ไปเลยค่ะอ้าวเงียบไปเลยว่าขนาดมาจากหนังสือเล่มนี้แต่ก็สามารถเขียนลงไปในขอบเขตในหลักการและเหตุผลด้วยนะคะว่าทักษะการศึกษามต้นโรงเรียนของเราจะสื่อสารกับผู้ปกครองทางการได้ยินมันจะมีหลายเรื่องแต่ว่าเรายก3 คืนนี้มาอะไรอย่างนี้ค่ะเลือกมาเพื่อจะเป็นเรื่องใกล้ตัวเรียนที่จำเป็นที่ต้องสืบสารอะไรอย่างนี้นะก็มาเหตุผลในหลักการและเหตุผลเพิ่มเติมนะคะแต่ก็ระบุเนื้อหาเป็นสีที่เป็นสัตว์เป็นผลไม้ด้วยค่ะพ่อเป็นอะไรบ้างจะต้องเยอะเลยนะนี่คนภูเขารู้คำศัพท์แล้วก็จะได้รู้ภาษามือที่เป็นคำศัพท์เอาไว้สื่อสารเพื่อนๆนะคะสถิติก็อ้างอิงด้วยนะคะใส่อ้างอิงด้วยว่ามาใช้เกณฑ์ของใครผมหัวข้อที่ 5.4เอกสารงานวิจัยที่เกี่ยวข้องเพิ่มเติมนะคะงานวิจัยที่เป็น Applicationเรียนภาษามือจำได้ว่ารุ่นนี้พี่มีคนทำอยู่ใช่ไหมคะเป็นพี่ก็ได้ใช่ไหมครับจบไปแล้วพี่ไปทำพิเศษน่าจะมีอยู่เอามาให้เองได้เขาก็ทำเป็นภาษามือเป็นคำศัพท์อะหยังของลูกพี่ได้ใช่ไหมครับเราไปดูงานของลูกพี่ดูนะวันแม่ควรทำอย่างไรครับขออนุญาตถามคมกฤชนะคะคมกริชจะเป็นคนใช้ภาษามือแทนคำศัพท์นะราคาค่ะใช่ครับผมเป็นคนทำภาษามือครับทำเองเรื่องของผลไม้สีแล้วก็เป็นห่วงของสัตว์ครับแล้วก็เป็นคนหาข้อมูลครับโอเคค่ะขอบคุณค่ะกฎหมายที่คิดว่าแต่จะขออนุญาตผลไม้ที่คิดว่าน่าจะเอามาแปลว่ามีอะไรบ้างคะไม่รับโทรศัพท์ทำภาษามือหรือยังคำศัพท์ผลไม้สักครู่นะคะก็จะมีมะม่วงเปรี้ยวนะคะก็จะมีพวกส้มส้มโอแตงโมครับผมโอเคค่ะขอบคุณค่ะขอบคุณครับค่ะขอบคุณค่ะขอบคุณค่ะเรียนอาจารย์ที่เคารพนะคะวันนี้ดิฉันจะมานำเสนอโครงงานอิเล็กทรอนิกส์ภาษามือไทยค่ะเรื่องสกลนครมอง 3 ทำทำไม่เป็นราคาจานพี่เชนจันปุ่มและอาจารย์ที่ปรึกษาร่วมอาจารย์สุดจิราจันทร์ปุ้มค่ะคณะผู้จัดทำนางสาวรัชนีคุณเลิศคณะที่ออกแบบการ์ตูนตามประสามือค่ะและดิฉันนางสาวอรสาคำทำหน้าที่รวบรวมข้อมูลเพื่อจัดทำโครงงานค่ะหัวข้อที่นำเสนอนะคะ1หลักการและเหตุผล2วัตถุประสงค์โครงงาน3ขอบเขตของโครงงานวิธีการเก็บข้อมูล5เทคโนโลยีที่ใช้6เครื่องมือที่ใช้พัฒนาเจ็บวิธีการดำเนินงาน8แผนการดำเนินงาน9ประโยชน์ที่คาดว่าจะได้รับค่ะหลักการและเหตุผลนะคะพระราชบัญญัติการจัดการศึกษาสำหรับคนพิการตราสามในพระราชวังมีคนพิการหมายความว่าบุคคลซึ่งมีข้อจำกัดในการปฏิบัติกิจกรรมชีวิตประจำวันหรือเข้าไปมีส่วนร่วมทางสังคมนอกจากมีความป้องกันการเห็นทางการได้ยินการเคลื่อนไหวการสุสานติดใจอารมณ์พฤติกรรมสติปัญญาเรียนรู้หรือความบกพร่องอื่นวิธีประกอบด้วยการมีอุปสรรคในด้านต่างๆและมีความจำเป็นต้องพิเศษทางการศึกษาที่ต้องได้รับความช่วยเหลือในด้านใดด้านหนึ่งเพื่อให้สามารถปฏิบัติในชีวิตประจำวันได้ถ้าไม่มีอารมณ์ในทางสังคมอย่างบุคคลทั่วไปค่ะหนังสืออิเล็กทรอนิกส์นะคะหมายถึงสื่อการเรียนรู้ชนิดหนึ่งที่ทำให้สามารถใช้เทคโนโลยีทางการปรึกษาแสดงหาความรู้ได้ด้วยตนเองเนื่องจากหนังสืออิเล็กทรอนิกส์เป็นหนังสือที่จะทำและแสดงในรูปแบบสื่ออิเล็กทรอนิกส์แฟ้มข้อมูลสามารถคอมพิวเตอร์ทั้งในระบบออฟไลน์และออนไลน์ได้คุณลักษณะของหนังสืออิเล็กทรอนิกส์สมาชิกลงในส่วนต่างๆของหนังสือเว็บไซต์ตลอดจนมีปฏิสัมพันธ์และตอบโต้กับผู้เรียนได้นอกจากนั้นหนังสือจะสามารถแบบภาพเสียงภาพเคลื่อนไหวทดสอบรายการสั่งพิมพ์เอกสารที่ต้องการหนังสืออิเล็กทรอนิกส์สามารถข้อมูลได้ให้ทานทำไมสมัยตลอดเวลาซึ่งคุณสมบัติพรุ่งนี้จะไม่มีหนังสือธรรมดาทั่วไปค่ะคณะผู้จัดทำจึงมีแนวคิดพี่จะพัฒนาหนังสืออิเล็กทรอนิกส์ภาษามือไทยเรื่องสกลนคร 3000สำหรับผู้บกพร่องทางการได้ยินเพื่อส่งเสริมคุณธรรมจริยธรรมเป็นสื่อกลางแทรกข้อคิดดีๆสอนให้ความรู้ความกตัญญูเป็นเครื่องมือเครื่องหมายของคนดีเป็นแนวทางปรับใช้ในชีวิตค่ะวัตถุประสงค์ของโครงงาน1 เพื่อพัฒนาหนังสืออิเล็กทรอนิกส์2เพื่อประเมินคุณภาพของหนังสืออิเล็กทรอนิกส์3 เพื่อประเมินความพึงพอใจของตัวอย่างของนักสู้อิเล็กทรอนิกส์ขอบเขตของโครงงานนะคะจะทำ 3 เรื่องค่ะ1เคยเรื่องธรรมะ2 เรื่องธรรมชาติตามเรื่องวัฒนธรรมค่ะประชากรแต่กลุ่มเป้าหมายนะคะประชากรคือศึกษาสาขาวิชาคอมพิวเตอร์คณะวิทยาศาสตร์และเทคโนโลยีมหาวิทยาลัยราชภัฏสกลนครจำนวน 250 3 คนกลุ่มตัวอย่างคือนักศึกษาผู้ปกครองทางการได้ยินราคาคอมพิวเตอร์สาขาวิทยาศาสตร์และเทคโนโลยีมหาวิทยาลัยราชภัฏสกลนครจำนวน 20วิธีการเก็บรูปรวงข้าวข้อมูลนะคะประเมินประสิทธิภาพโดยผู้เชี่ยวชาญหลังจากที่พัฒนาหนังสืออิเล็กทรอนิกส์เสร็จแล้วก็นำมาประเมินแบบประเมินประสิทธิภาพมาให้ผู้เชี่ยวชาญทำการประเมินประสิทธิภาพหนังสืออิเล็กทรอนิกส์นำผลการประเมินมาวิเคราะห์แก้ไขข้อเสนอแนะของผู้เชี่ยวชาญ2 ทดลองกับกลุ่มตัวอย่างหลังจากพี่อิเล็กทรอนิกส์ผ่านการประเมินแล้วโดยผู้เชี่ยวชาญนำไปทดลองกับกลุ่มตัวอย่างทดลองกับกลุ่มตัวอย่างเสร็จแล้วนำแบบประเมินความพึงพอใจไปกับกลุ่มตัวอย่างทำการประเมินแล้วนำมาวิเคราะห์ผลสรุปเทคโนโลยีใช้ใช้สตอรี่บอร์ดในการออกแบบโครงสร้างของหนังสืออิเล็กทรอนิกส์วิจัยจะ1 ศึกษาข้อมูลเรื่องสกลนคร2 + 33หาข้อมูลภาษามือ 3แบบประเมินโปรแกรมสำหรับผู้เชี่ยวชาญประเมินความพึงพอใจสำหรับผู้ใช้ค่ะเครื่องมือที่ใช้ในการพัฒนาแปลใช้ Adobe Photoshop ค่ะใช้สำหรับการตัดต่อรูปภาพAdobe premiereใช้สำหรับต่อภาพและเสียงAdobe Illustrator ใช้วาดรูปค่ะAdobe indesign ใช้ทำ Serviceก็ใช้ระบบปฏิบัติการ Windows 10ด้านฮาร์ดแวร์ใช้เครื่องคอมพิวเตอร์พกพายี่ห้อ Acer ค่ะหน่วยประมวลผลCPUtelCore i52.50ข้อความความจำ Ram 4 GB ค่ะวิธีการดำเนินงาน1ตาและรวบรวมข้อมูลที่เกี่ยวข้องในการพัฒนาอิเล็กทรอนิกส์วิเคราะห์ข้อมูลเนื้อหาที่เกี่ยวข้องเกี่ยวกับการพัฒนา 3แบบหรือรูปแบบการนำเสนอของสื่ออิเล็กทรอนิกส์4พัฒนาหนังสือของอิเล็กทรอนิกส์ภาษามือไทยเรื่อง30ทดสอบและปรับปรุงแก้ไขปุ่มกลมตัวอย่างจะทำเอกสารประกอบโครงงานแผนการดำเนินงาน1รวบรวมและเก็บข้อมูลใช้เวลา2 เดือนค่ะ2วิเคราะห์ข้อมูลใช้เวลา3 เดือนค่ะแบบรูปแบบการนำเสนอใช้ระยะเวลา 3 เดือนค่ะ4 พัฒนาหนังสืออิเล็กทรอนิกส์ใช้เวลา 2 เดือนค่ะตอบแล้วแก้ไขใช้ระยะเวลา 2 เดือนสรุปแล้วจะทำแล้วจะทำเอกสารใช้เวลา 3 เดือนค่ะประเมินความพึงใช้ระยะเวลา 2 เดือนค่ะประโยชน์ที่คาดว่าจะได้รับ1ได้รับหนังสืออิเล็กทรอนิกส์พระโขนงเป็ดหน้าปกกับรูปคำนำค่ะก็บรรณานุกรมขอจบการนำเสนอเพียงเท่านี้ขอขอบคุณขอรับข้อเสนอค่ะลาไม่ได้ยินเสียงทางสกลค่ะถ้าไม่ได้ยินเสียงทางสกลค่ะเดี๋ยวอาจารย์ขอแนะนำก่อนนะได้ยินไหมคะจะไม่ได้ยินน่าจะได้ยินจากในตัวนั้นได้ยินไหมคะพอจะแนะนำก่อนวรสารตั้งแต่แบบเสนอเค้าโครงตื่นเลยนะลูกตอนนี้ยังไม่ถึง 1/64 นะเราเป็นคนเดียวเลยไม่มีตัวนี้มีเขียนให้ถูกด้วยนะวิชานี้แล้วลงทะเบียนเทอมนี้ค่ะ2/63แล้วสมาชิกเขียนชื่อเพื่อนถูกหรือเปล่าเขียนชื่อเจ้าของนะเนี่ยกูนึกว่าธัญสินีเปลี่ยนชื่อเมื่อวานจะเช็คชื่ออยู่ไม่ได้ชื่อนี้นะฝากเช็คนะต้องค่ะตัวเครื่องมือที่ใช้ในการพัฒนานะคะซอฟต์แวร์ระบบลงไปเลยว่ากาแฟที่เราแต่ละตัวไว้ใช้ทำอะไรใช้ตัวไหนเป็นหลักในการพัฒนา e-bookกรณีปลุกนะใช้ตัวไหนคะใช้ Photoshopใช่พี่เมียใช้อีลาสใช้ indesignใช่พี่เหมี่ยวค่ะใช้ premiere Proตัวพัฒนาindesign ค่ะคราวนี้ข้อ 7 นะคะวิธีการดำเนินงานกับแผนการดำเนินงานสอดคล้องกันในวิธีการดำเนินงานได้ยังขาดการประเมินประสิทธิภาพนะคะแผนการดำเนินงานนี้เรามีความเรามีประเมินความพึงพอใจค่ะ2 อันนี้เขียนให้มันสอดคล้องกันนะคะวิธีการดำเนินงานเราจะทำแผนคือวิธีการเนี่ยเราจะใช้เวลาแค่ไหนฉะนั้นตัวนี้มันจะต้องสอดคล้องกันประโยชน์ที่คาดว่าจะได้รับเอาคำที่เราเขียนในหลักการและเหตุผลมาเพิ่มลงไปนะคะเราบอกว่าตอนแรกเอาพุดก็คือในหนังสืออิเล็กทรอนิกส์เรื่องนี้เนี่ยนางสาวบกพร่องทางการได้ยินส่วนเอาคำก็จะหนังสือตัวนี้จะช่วยส่งเสริมคุณธรรมจริยธรรมอย่างนี้ค่ะถ้าซื้อ Vivo ที่ได้จะช่วยสอนให้รู้เกี่ยวกับความกตัญญูอะไรของเราเนี่ยวิธีเขียนหลักการและเหตุผลเอามาเขียนในประโยชน์นะคะด้วยเดี๋ยวก็บรรณานุกรมนะคะเขียนให้ถูกต้องตามรูปแบบเราอ้างอิงเป็นวารสารราคารูปแบบของวารสารเขียนแบบไหนน่าจะเขียนปีที่ 8 ฉบับที่ 1คือเข้ามาถึงปีที่ 8ของอาจารย์มีเท่านี้ค่ะขอบคุณค่ะถามน้องชื่ออะไรนะแค่นี้นะเราได้ทำอะไรเกี่ยวกับในตัวนี้ตัวงานของเรานี่ครับที่เกี่ยวข้องกับเราครับเรื่องสหกรณ์สกลนคร 3 ตามนี้นะคะเรื่องเกี่ยวกับธรรมชาติวัฒนธรรมเป็นเรื่องของการออกแบบชานะคะ3 ข้อนะคะคือจากเนื้อหาที่เสนอไปนะคะภาพApplicationการใช้โปรแกรมนะคะในการเขียนได้หรือสภาพค่ะแล้วก็ร่วมกับเสียงในการตัดต่อหรือทำภาพประกอบขอหนังสือ e-book นะคะนักศึกษานำเสนอแค่นี้ค่ะขอบคุณค่ะในส่วนของอาจารย์ขออีกทีหนึ่งนะคะไม่ตรงขอบเขตของโครงงานเราแบ่งเนื้อหาออกเป็น 33 ด้านคือ 3 ทางธรรมชาติและวัฒนธรรมปีนี้อยากจะให้แต่รายละเอียดวันที่ 1 ที่เราจะนำไปebook นะคะแต่ว่าดินแดนแห่งธรรมะเนี่ยนะคะคือมีหัวข้ออะไรบ้างเราจะนำเสนอตรงนั้นแล้วก็เรื่องธรรมชาติมีอะไรบ้างที่เราจะไปนำเสนอในอีบุ๊คนะคะก็ทำด้วยที่นี่มีเบอร์ของเราแต่ละหน้าคือจะมีถ้ามีวีดีโอด้วยใช่ไหมปิดเสียงประกอบด้วยใช่ไหมคะต่อหน้าพูดอย่างนั้นใส่ลงไประบุตำแหน่งขอบเขตนะวงเราเนี่ยจะมีภาพอันนี้ใช่ไหมคะขอดูภาพนิ่งข้อความVideoสินค้าในแต่ละด้านมันขอบเขตให้ชัดเจนสถิติที่ใช้ในการวิเคราะห์ข้อมูลใช้สถิติอะไรคะกลับไปทบทวนนะให้ระบุสถิติที่เราจะนำมาใช้ในการงานเรื่องนี้แล้วก็ใส่อ้างอิงด้วยนะคะก็ยังไม่เห็นมีปรากฏในเอกสารอะไรใช้สถิติอะไรวิจัยเรื่องนี้ค่ะมันก็จะแก้คำผิดคำถูกนะคะส่วนงานวิจัยที่เกี่ยวข้องที่เรานำมานะคะตามเรื่องนี้มาสอดคล้องกับงานเราอย่างไรเพราะว่าเวลาเราเขียนบทที่ 5 นี้มันจะได้มาอันที่ 2 นะคะชื่ออะไรอ่ะมีมั้ยว่ามีสอดคล้องกับงานของเราไปไหนมามันไม่เกี่ยวคือตัดออกไปเลยก็พยายามค้นคว้าเรื่องที่มันเกี่ยวข้องที่เขาทำ e-bookเรื่องที่ทำ e-bookแล้วนะคะมีใครที่ทำวิจัยเกี่ยวกับอีบุ๊คเข้ามาเอาได้เลยโอเคค่ะหมดแล้วค่ะขอบคุณค่ะเรียนคณะกรรมการวันนี้ผมจะมานำเสนอเรื่องเทคโนโลยีเสมือนจริงบนระบบปฏิบัติการAndroidกรณีศึกษาเรื่องคำศัพท์ภาษาภายในชีวิตประจำวันครับชื่อผู้ทำโครงการนายสุรเชษฐ์รวมเพลารหัสนักศึกษา6 1 0 2 1 0 6 2 2082นายพินิจสุขพงษ์รหัสนักศึกษา6110 2106210 ครับชื่ออาจารย์ปรึกษาโครงงานอาจารย์ที่ปรึกษาหลักอาจารย์สุธีราจันปุ่มครับส่งอาจารย์ที่ปรึกษาร่วมผู้ช่วยศาสตราจารย์วิเชียรจันปุ่มครับหลักและเหตุผลสุริยาย่อมาจากintegrityKawasaki Ninjaแปลว่าเริ่มเติมส่วนเรือนที่แปลว่าความจริงเอา 2 คำมารวมกันความหมายก็ค่อนข้างตรงตัวเมื่อคืนดึกหน่อยการแสดงคนผสมผสานโลกเสมือนจริงครับเพิ่งเข้าไปในโลกจริงโลกความจริงครับทำให้เกิดความกลมกลืนกันมากที่สุดนี่คือเพื่อพัฒนาเรื่องเทคโนโลยีเสมือนจริงบนระบบปฏิบัติการแอนดรอยด์กรณีศึกษาเรื่องคำศัพท์ภาษามือภายในชีวิตประจำวันครับ2 เพื่อประเมินความพึงพอใจเรื่องเทคโนโลยีเสมือนจริงบนระบบปฏิบัติการแอนดรอยด์กรณีศึกษาเรื่องคำศัพท์ภาษามือไทยในชีวิตประจำวันครับ3เพื่อศึกษาความพึงพอใจเรื่องเทคโนโลยีเสมือนจริงบนระบบปฏิบัติการ Androidกรณีศึกษาเรื่องคำศัพท์ภาษามือไทยในชีวิตประจำวันครับขอบเขตการดำเนินงาน1 ด้านเนื้อหา1 สามารถนำเสนอข้อมูลเรื่องภาษามือได้ 3 หมวด1 รายส่ง20000 วอนรัชดา 36 บุคคลนะครับ2 เป้าหมายประชากรกลุ่มประชากรคือนักศึกษาสาขาวิชาคอมพิวเตอร์และวิทยาศาสตร์และเทคโนโลยีมหาวิทยาลัยราชภัฏสกลนครจำนวน 250 3 คนครับกลุ่มตัวอย่างนักศึกษาบกพร่องทางการได้ยินสาขาคอมพิวเตอร์คณะวิทยาศาสตร์และเทคโนโลยีมหาวิทยาลัยราชภัฏสกลนครจำนวน 20 คนครับเทคโนโลยีที่ใช้1 คืนUnityปี 2018 ครับTitan 3D Model โมเดลสามารถเคลื่อนไหวได้2u Koreaใช้สร้าง Marker ใน Unity ครับ3Adobe Illustratorใช้ออกแบบ4ใช้สำหรับสร้างโมเดลครับ5ระบบปฏิบัติการ Windows 10พี่ใช้Acerรุ่น Aspire 3 ครับอยู่เป็นIntelCore i5 ครับกระจอกNVIDIAGeForce ครับเราก็เป็นดีครับความจุ 500 ครับและRam 8 GBขั้นตอนการ1 โครงการครับศึกษารวบรวมข้อมูลพี่ชัยทาง AR ครับวิเคราะห์ข้อมูลที่ใช้สร้าง AR ครับ3ออกแบบโมเดล 3 มิติตามมือครับปรารถนาอ่านครับทดสอบการทำงานปรุงแก้ไขหาแฟนประสิทธิภาพความพึงพอใจครับจะทำเอกสารครับแผนการดำเนินงานครับสาวรวบรวมข้อมูลเราจะใช้ระยะเวลาประมาณซัก1 เดือนครับคือเดือนมกราคมครับวิเคราะห์ข้อมูลเราจะใช้ระยะเวลาประมาณ 2 เดือนครับการออกแบบโมเดลถ้าจะใช้ระยะเวลาประมาณ 3 เดือนครับApplicationLINE ใช้ระยะเวลาประมาณ 2 เดือนครับทดสอบการทำงานถ้าใช้ระยะเวลาประมาณ 2 เดือนปรับปรุงแก้ไขเราจะใช้ประมาณ 2 เดือนครับประโยชน์ที่คาดว่าจะได้รับได้เทคโนโลยีเสมือนจริงระบบปฏิบัติการ Androidกรณีศึกษาเรื่องคำศัพท์ภาษาภาษามือไทยชีวิตประจำวัน2 ได้สื่อการเรียนรู้ภาษาkrkหน้าตา Applicationจะประมาณนี้ครับกลุ่มพวกผมก็ขอจบการนำเสนอเพียงเท่านี้ครับขอบคุณครับโอเคค่ะสุรเชษฐ์ทำ AR นะนะคะทำ ARทีนี้ชื่อเรื่องของเราบอกว่าตัวละ 20จริงระบบปฏิบัติการจอยวัตถุประสงค์ของเราคือเราพัฒนาApp AR นะประโยชน์คือได้ App ใช่ไหมคะปักชื่อเลยดีกว่านะอาจารย์เติ้ลตะวันแล้วก็ถ้าเป็นเรื่องApplicationการพัฒนาแอพพลิเคชั่นเรื่องคำศัพท์ภาษามือไทยเทคโนโลยีเสมือนเทคโนโลยีนี้ครับดีมากค่ะถ้าทำได้ทำได้ระดับสุรเชษฐ์แล้วคือตอนนี้ถ้าระบบนี้ทำเสร็จนะคะเราก็จะได้ App มาตัวนึงต้องไหมพัฒนาก็ต้องได้แอบเดา App นี้ไปใส่ที่มาร์คเกอร์ก็เราเป็นมาสเตอร์แต่เรามีข้อมูลคู่มือถือหนังสือให้นะแล้วแถวนั้นก็จะขยับได้ธรรมะสวัสดีภาษามือที่เป็นสวัสดีนะเข้าไปขอบคุณขึ้นมาใช่ไหมคะจะเป็นภาษามือเลยๆผมไม่แน่ใจว่าพ่อเป็นรูปอะไรคุณเคลื่อนไหวโอเคค่ะยังไม่มีใครเคยทำแบบนี้เลยเราจะทำคนแรกใช่ไหมคะเป็นห่วงเป็นห่วงเราว่าจะไหวไหมราคาป้าคือใครคืนนี้มีหรือเปล่าคะพิพิธภัณฑ์โมเดลบ้านโมเดลแล้ววันนี้ทำอะไรพินิจเป็นต้นแบบภาษามือหรือเปล่าคะจะหาของภาษามือครับโดยเฉพาะโมเดลบ้านโมเดลท่าทางแต่ละโมเดลใช่ไหมโมเดลท่าทางสวัสดีModel ขอบคุณก็ต้องทำเกี่ยวกับภาษาคำศัพท์ประมาณนี้ครับได้ครับบ่นอยู่เหมือนกันนะต้องศึกษาดีๆนะคะตาดีๆว่าความเป็นไปได้ค่ะไทยอ่านไม่ได้น่าจะเป็นเพิ่มเติมในเรื่องของคำศัพท์ต่างๆแล้วก็แปลภาษามือเข้าไปยังหมดวันนี้ก็แค่ 2 วันมันมี 7 วันนะทำ 2 วันไม่ได้นะถ้าจะทำน่ะถ้าอยากทำจริงๆมันมีเนื้อหาตัวอื่นอยู่มันง่ายเช่นปั้นโมเดลพูดอะไรล่ะผลไม้ง่ายๆโมเดลตัดก็ได้นะสัตว์สงวนมีคนทำแล้วลองดูว่าเราสามารถปั้นตัวไหนได้ถ้าอยากฟันเอาหายากนะคะแต่ยังไม่มีคนปั้นเราก็เอามาปั่นก็ได้ไปไหนอะเหมือนกันอยากทำเองนะคะแล้วก็มีภาษามือประกอบค่ะป่าหิมพานต์ไปมาพาลสักตัวสองตัวนะตัว 2 ตัวถ้าอย่างนั้นก็ถ้าเราทำงานที่ไม่มีคนธรรมะก่อนนอนมันจะยากเพราะเราไม่มีต้นแบบเราไม่เห็นแนวทางนะฉันก็เลยพยายามที่จะให้แล้วได้ยังอยากให้เราทันเวลานะต้องไปทบทวนดูส่งเนื้อหาอีกนิดนึงค่ะหน้า 3 สถิตินะสถิติหนี้ให้ระบุสถิติพี่ชายนะมอเตอร์ไซค์ใช้สถิติอะไรอ้างอิงมาด้วยนะคะงานวิจัยที่เกี่ยวข้องถ้าเราบอกว่าไม่มีใครทำมาก่อนมันจะค้นงานที่เกี่ยวข้องกับฝากของกับงานเราไม่ได้มันจะยากลองดูถ้าไม่อาบก็เยอะอยู่ค่ะหามาอีกสัก 2-3 เดือนนะคะมันใกล้เคียงกับเราโอเคค่ะแนะนำเพิ่มเติมนิดนึงนะของหนูเนี่ยไปไกลกว่าเมื่อกี้อีกกลุ่มNick 2/61เทอม 2563 นะลูกหลักการเหตุผลนะคะระหว่างทฤษฎีของ AR ราคาทฤษฎีเสมือนจริงแล้วก็บอกว่าอันนี้อ้างอิงในเนื้อหาให้หน่อยว่าใครบอกไอ้อาร์มมันคือแบบนี้ใครเป็นคนที่มีความหมายนี้แล้วอ้างอิงในเนื้อหาไปด้วยนะหากเราขึ้นต้นมาเป็น AR เลยค่ะก็บอกว่ามันมากินอันนี้แหละนะคะใครว่างหมายถึงอันนี้นะคะคราวนี้วัตถุประสงค์ของคนนี้มันมี 3 ข้อข้อ 1คือพัฒนาปรับชื่อเรื่องตามที่อาจารย์เดี๋ยวอันนั้นนำไปนะApplication นะคะเรื่องคำศัพท์ภาษามือไทยในชีวิตประจำวันด้วยเทคโนโลยีเสมือนจริงข้อ 4.3 เนี่ยมันจะประเมินความพึงพอใจเหมือนกันกูก็เลยสงสัยว่าทำไมต้องเขียนแยกไม่มาประเมินความพึงพอใจเหมือนกันสรุปแล้วไม่ได้ไปหานะเหมือนคนทักทายจะมีแค่สวัสดีกับคุณ2 คำพรุ่งนี้อันนี้ไม่ต้องบอกว่าเช่นค่ะคุณบอกเลยว่าคำศัพท์หมวดคำทักทายได้แก่สวัสดีแต่ก็ไม่มีเป็นต้นเพราะว่ามีแค่นี้กลุ่มเป้าหมายเส้นในข้อใดของความหมายของประชากรกับกลุ่มตัวอย่างไม่น่าใช่เขียนให้สอดคล้องกันไปการเก็บข้อมูลก็ให้เขียนเป็นข้อๆค่ะดูสถิติการพยาบาลบอกแล้วว่าให้ระบุมาด้วยนะคะบอกว่าสิ่งที่ใช้ในการวิเคราะห์ข้อมูลไปรษณีย์ปีอะไรสถิติพื้นฐานได้แก่อะไรบ้างแล้วก็เครื่องมือวิจัยเหมือนกันนะคะน่าจะกลับมาจากวัตถุประสงค์นะคะวัตถุประสงค์กับ market ที่นี่ด้วยคราวนี้ประโยชน์ที่คาดว่าจะได้รับพูดมาแล้วก็คือApplication ตัวนี้นะคะทนเอาคำเพิ่มเข้าไปอีกวัตถุประสงค์ตามรายการเหตุผลที่เราเขียนไว้นะคะวันนี้เอาคำอยู่ 2 ข้อในนั้นก็คือสื่อการเรียนรู้สำหรับกูบอกพ่อมึงที่ได้เรียนรู้ได้ด้วยตนเองง่ายๆค่ะแล้วก็หนังสือที่มีความหลากหลายอันนี้คือเอาคำที่ตามมานะคะคราวนี้เอกสารไปงานวิจัยที่เกี่ยวข้องนะคะเขาเขียนมาเรื่องเดียวสมัครระยะเวลาเราเขียนอภิปรายผลว่างั้นเราทำเสร็จแล้วนะมาสอดคล้องกับใครหรือมันไม่สอดคล้องกับขายอย่างไรเห็นมาเยอะเลยสุดท้ายแล้วก็ต้องปรับออกตัวนี้มันไม่เกี่ยวข้องจริงๆนะคะภาคผนวกก็ไม่มีคำว่าผ้าภาพพี่หรือรูปที่นะไม่สวยจุด 1 คืนเลยBlue ร้องจตุรพรหรือเจริญพรสุรเชษฐ์อยู่ด้วยกันใช้ Format เดียวกันบรรณานุกรมก็อ้างอิงตามหลัก apa นะคะมันมีรูปแบบการเขียนอยู่นะครับโอเคอาจารย์มีเท่านี้ขอบคุณค่ะขอบคุณครับสำหรับกลับจากกันหมดเพียงเท่านี้นะคะขอบคุณล่ามทางไกลและถอดความค่ะ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การเขียนโปรแกรมประยุกต์สำหรับอุปกรณ์_180364</dc:title>
  <dc:creator/>
  <cp:keywords/>
  <dcterms:created xsi:type="dcterms:W3CDTF">2021-03-18T05:50:50Z</dcterms:created>
  <dcterms:modified xsi:type="dcterms:W3CDTF">2021-03-18T05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มีนาคม 2564 เวลา 08.50 น.</vt:lpwstr>
  </property>
  <property fmtid="{D5CDD505-2E9C-101B-9397-08002B2CF9AE}" pid="3" name="subtitle">
    <vt:lpwstr/>
  </property>
</Properties>
</file>